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E91E99" w14:textId="723ABE03" w:rsidR="005D5C3A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943F4E">
        <w:rPr>
          <w:b/>
          <w:bCs/>
          <w:sz w:val="24"/>
          <w:szCs w:val="24"/>
        </w:rPr>
        <w:t>General Advisory Committee of the Burlin</w:t>
      </w:r>
      <w:r>
        <w:rPr>
          <w:b/>
          <w:bCs/>
          <w:sz w:val="24"/>
          <w:szCs w:val="24"/>
        </w:rPr>
        <w:t>g</w:t>
      </w:r>
      <w:r w:rsidRPr="00943F4E">
        <w:rPr>
          <w:b/>
          <w:bCs/>
          <w:sz w:val="24"/>
          <w:szCs w:val="24"/>
        </w:rPr>
        <w:t>ton</w:t>
      </w:r>
      <w:r>
        <w:rPr>
          <w:b/>
          <w:bCs/>
          <w:sz w:val="24"/>
          <w:szCs w:val="24"/>
        </w:rPr>
        <w:t xml:space="preserve"> County</w:t>
      </w:r>
    </w:p>
    <w:p w14:paraId="529870F9" w14:textId="27E60A41" w:rsidR="00943F4E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mmunity Development Program</w:t>
      </w:r>
    </w:p>
    <w:p w14:paraId="654C2A18" w14:textId="77777777" w:rsidR="00943F4E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</w:p>
    <w:p w14:paraId="36376450" w14:textId="25279F4E" w:rsidR="00943F4E" w:rsidRDefault="00920DE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January 12, 2023</w:t>
      </w:r>
      <w:r w:rsidR="00F718EF">
        <w:rPr>
          <w:b/>
          <w:bCs/>
          <w:sz w:val="24"/>
          <w:szCs w:val="24"/>
        </w:rPr>
        <w:t xml:space="preserve"> Meeting</w:t>
      </w:r>
      <w:r>
        <w:rPr>
          <w:b/>
          <w:bCs/>
          <w:sz w:val="24"/>
          <w:szCs w:val="24"/>
        </w:rPr>
        <w:t xml:space="preserve"> 3:00</w:t>
      </w:r>
      <w:r w:rsidR="00943F4E">
        <w:rPr>
          <w:b/>
          <w:bCs/>
          <w:sz w:val="24"/>
          <w:szCs w:val="24"/>
        </w:rPr>
        <w:t xml:space="preserve"> PM</w:t>
      </w:r>
    </w:p>
    <w:p w14:paraId="3BD2A37D" w14:textId="35F7C5A4" w:rsidR="00943F4E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Via Zoom</w:t>
      </w:r>
    </w:p>
    <w:p w14:paraId="7D660622" w14:textId="4E063339" w:rsidR="00943F4E" w:rsidRDefault="00943F4E" w:rsidP="00943F4E">
      <w:pPr>
        <w:spacing w:after="0" w:line="240" w:lineRule="auto"/>
        <w:rPr>
          <w:b/>
          <w:bCs/>
          <w:sz w:val="24"/>
          <w:szCs w:val="24"/>
        </w:rPr>
      </w:pPr>
    </w:p>
    <w:p w14:paraId="5641F079" w14:textId="311989B4" w:rsidR="00ED0B23" w:rsidRPr="00D94BAA" w:rsidRDefault="00943F4E" w:rsidP="00AB1581">
      <w:pPr>
        <w:spacing w:after="0" w:line="240" w:lineRule="auto"/>
      </w:pPr>
      <w:r>
        <w:t>Present</w:t>
      </w:r>
      <w:r w:rsidR="003B0A94">
        <w:t>:</w:t>
      </w:r>
      <w:r w:rsidR="00DF4AFC">
        <w:t xml:space="preserve"> </w:t>
      </w:r>
      <w:r w:rsidR="00AB44DF" w:rsidRPr="00D94BAA">
        <w:t xml:space="preserve">Stephan </w:t>
      </w:r>
      <w:r w:rsidR="00FC0355" w:rsidRPr="00D94BAA">
        <w:t>Fazekas,</w:t>
      </w:r>
      <w:r w:rsidR="00BC567E" w:rsidRPr="00D94BAA">
        <w:t xml:space="preserve"> Florence Township, </w:t>
      </w:r>
      <w:r w:rsidR="00E84470" w:rsidRPr="00D94BAA">
        <w:t>Scott Hatfield,</w:t>
      </w:r>
      <w:r w:rsidR="00D15F32" w:rsidRPr="00D94BAA">
        <w:t xml:space="preserve"> Burlington Township,</w:t>
      </w:r>
      <w:r w:rsidR="00685258">
        <w:t xml:space="preserve"> </w:t>
      </w:r>
      <w:r w:rsidR="00BC79A6">
        <w:t>Beth Portocalis, Medford Township,</w:t>
      </w:r>
      <w:r w:rsidR="008266C3">
        <w:t xml:space="preserve"> </w:t>
      </w:r>
      <w:r w:rsidR="00196D65">
        <w:t xml:space="preserve">Mayor </w:t>
      </w:r>
      <w:r w:rsidR="004735C4">
        <w:t>Gary Catrambone, Delran Township,</w:t>
      </w:r>
      <w:r w:rsidR="008D27D9">
        <w:t xml:space="preserve"> Kevin R</w:t>
      </w:r>
      <w:r w:rsidR="009B24EC">
        <w:t>ijs, Evesham Township,</w:t>
      </w:r>
      <w:r w:rsidR="00BC79A6">
        <w:t xml:space="preserve"> Amy Bara, </w:t>
      </w:r>
      <w:r w:rsidR="00437EBF">
        <w:t>Office on Aging</w:t>
      </w:r>
      <w:r w:rsidR="00D77D63">
        <w:t>, Ryan M</w:t>
      </w:r>
      <w:r w:rsidR="00FC79F7">
        <w:t>cCarthy representing Edgewater Park Township,</w:t>
      </w:r>
      <w:r w:rsidR="008A581B">
        <w:t xml:space="preserve"> Gina Adams, BCCAP,</w:t>
      </w:r>
      <w:r w:rsidR="00FC79F7">
        <w:t xml:space="preserve"> </w:t>
      </w:r>
      <w:r w:rsidR="00A122B0">
        <w:t>Jeanette Hennessy, Providence House,</w:t>
      </w:r>
      <w:r w:rsidR="00163C04">
        <w:t xml:space="preserve"> Darlene Trappier, Beacon of Hope,</w:t>
      </w:r>
      <w:r w:rsidR="00C808C7">
        <w:t xml:space="preserve"> Colleen Carne</w:t>
      </w:r>
      <w:r w:rsidR="00595DB8">
        <w:t xml:space="preserve">y representing </w:t>
      </w:r>
      <w:r w:rsidR="00D951AC">
        <w:t>Maple Shade Township and Delran Township,</w:t>
      </w:r>
      <w:r w:rsidR="00665438">
        <w:t xml:space="preserve"> Kevin Aberant, Moorestown </w:t>
      </w:r>
      <w:r w:rsidR="00631E61">
        <w:t>Township,</w:t>
      </w:r>
      <w:r w:rsidR="0021394B">
        <w:t xml:space="preserve"> Matt</w:t>
      </w:r>
      <w:r w:rsidR="00606F45">
        <w:t>hew Johnson,</w:t>
      </w:r>
      <w:r w:rsidR="0074056E">
        <w:t xml:space="preserve"> Environmental</w:t>
      </w:r>
      <w:r w:rsidR="00DC7689">
        <w:t xml:space="preserve">, </w:t>
      </w:r>
      <w:r w:rsidR="00A122B0">
        <w:t>Kelly West, Work Force Development</w:t>
      </w:r>
      <w:r w:rsidR="009D44E2">
        <w:t>,</w:t>
      </w:r>
      <w:r w:rsidR="00AF535A">
        <w:t xml:space="preserve"> </w:t>
      </w:r>
      <w:r w:rsidR="00445883">
        <w:t>Daniel Pensiero, Joint Base McGuire</w:t>
      </w:r>
      <w:r w:rsidR="00DC1BAA">
        <w:t>-Dix-Lake</w:t>
      </w:r>
      <w:r w:rsidR="00386233">
        <w:t>hurst,</w:t>
      </w:r>
      <w:r w:rsidR="00C46F3F">
        <w:t xml:space="preserve"> Pete Taylor</w:t>
      </w:r>
      <w:r w:rsidR="007D08E1">
        <w:t xml:space="preserve">, Economic Development &amp; Regional Planning, </w:t>
      </w:r>
      <w:r w:rsidR="00EB679F">
        <w:t>BCBC,</w:t>
      </w:r>
      <w:r w:rsidR="007D08E1">
        <w:t xml:space="preserve"> </w:t>
      </w:r>
      <w:r w:rsidR="0021417A">
        <w:t>Thomas Sahol, Chesterf</w:t>
      </w:r>
      <w:r w:rsidR="00A80BDE">
        <w:t>ie</w:t>
      </w:r>
      <w:r w:rsidR="0021417A">
        <w:t>ld Township,</w:t>
      </w:r>
      <w:r w:rsidR="009D44E2">
        <w:t xml:space="preserve"> Richard Schwab</w:t>
      </w:r>
      <w:r w:rsidR="00F72961">
        <w:t xml:space="preserve"> representing </w:t>
      </w:r>
      <w:r w:rsidR="002B1436">
        <w:t>Delanco Township,</w:t>
      </w:r>
      <w:r w:rsidR="00003F2E">
        <w:t xml:space="preserve"> Randy Brolo, </w:t>
      </w:r>
      <w:r w:rsidR="006D2760">
        <w:t>Labor</w:t>
      </w:r>
      <w:r w:rsidR="00581453">
        <w:t>ers Union,</w:t>
      </w:r>
      <w:r w:rsidR="00771FD2">
        <w:t xml:space="preserve"> Nancy Jamanow,</w:t>
      </w:r>
      <w:r w:rsidR="00F869E7">
        <w:t xml:space="preserve"> Moorestown Township</w:t>
      </w:r>
      <w:r w:rsidR="0083505E">
        <w:t>,</w:t>
      </w:r>
      <w:r w:rsidR="009429B1" w:rsidRPr="00D94BAA">
        <w:t xml:space="preserve"> </w:t>
      </w:r>
      <w:r w:rsidR="00D21C26" w:rsidRPr="00D94BAA">
        <w:t>Sarah Geiger</w:t>
      </w:r>
      <w:r w:rsidR="009F41A8" w:rsidRPr="00D94BAA">
        <w:t>, Food Bank of South Jersey, Inc.,</w:t>
      </w:r>
      <w:r w:rsidR="00274CF0">
        <w:t xml:space="preserve"> Lavinia </w:t>
      </w:r>
      <w:r w:rsidR="003642D8">
        <w:t>Awosanya, Food Bank of South Jersey, Inc.,</w:t>
      </w:r>
      <w:r w:rsidR="006C64B7">
        <w:t xml:space="preserve"> Elizabeth Gloggle, </w:t>
      </w:r>
      <w:r w:rsidR="000D78B5">
        <w:t>Literacy New Jersey Inc.,</w:t>
      </w:r>
      <w:r w:rsidR="0048445B">
        <w:t xml:space="preserve"> Ally Evans, Literacy New Jersey</w:t>
      </w:r>
      <w:r w:rsidR="003B7C3F">
        <w:t xml:space="preserve"> Inc.,</w:t>
      </w:r>
      <w:r w:rsidR="000509C8">
        <w:t xml:space="preserve"> Shirla Simpson,</w:t>
      </w:r>
      <w:r w:rsidR="001D2DD4">
        <w:t xml:space="preserve"> </w:t>
      </w:r>
      <w:r w:rsidR="000509C8">
        <w:t>Human Services,</w:t>
      </w:r>
      <w:r w:rsidR="003B7C3F">
        <w:t xml:space="preserve"> </w:t>
      </w:r>
      <w:r w:rsidR="00B4399B" w:rsidRPr="00D94BAA">
        <w:t xml:space="preserve">Malikah Morris, </w:t>
      </w:r>
      <w:r w:rsidR="00D871D6" w:rsidRPr="00D94BAA">
        <w:t>Human Services,</w:t>
      </w:r>
      <w:r w:rsidR="006878BE" w:rsidRPr="00D94BAA">
        <w:t xml:space="preserve"> </w:t>
      </w:r>
      <w:r w:rsidR="00985900" w:rsidRPr="00D94BAA">
        <w:t>Susan Jackson</w:t>
      </w:r>
      <w:r w:rsidR="00480F01" w:rsidRPr="00D94BAA">
        <w:t xml:space="preserve">, New Hanover Township, </w:t>
      </w:r>
      <w:r w:rsidR="0030529A" w:rsidRPr="00D94BAA">
        <w:t>B</w:t>
      </w:r>
      <w:r w:rsidR="0072550B" w:rsidRPr="00D94BAA">
        <w:t>obbie Quinn, Lumberton Township</w:t>
      </w:r>
      <w:r w:rsidR="00E20528" w:rsidRPr="00D94BAA">
        <w:t>,</w:t>
      </w:r>
      <w:r w:rsidR="00693D06">
        <w:t xml:space="preserve"> Susan Danson, Maple Shade Township,</w:t>
      </w:r>
      <w:r w:rsidR="00114792">
        <w:t xml:space="preserve"> Janice Lohr, </w:t>
      </w:r>
      <w:r w:rsidR="00797B75">
        <w:t>Delanco Township,</w:t>
      </w:r>
      <w:r w:rsidR="00DC1037" w:rsidRPr="00D94BAA">
        <w:t xml:space="preserve"> Paula </w:t>
      </w:r>
      <w:r w:rsidR="009075B4" w:rsidRPr="00D94BAA">
        <w:t>Kosko, Hainesport Township,</w:t>
      </w:r>
      <w:r w:rsidR="008509E9" w:rsidRPr="00D94BAA">
        <w:t xml:space="preserve"> </w:t>
      </w:r>
      <w:r w:rsidR="007E65FA" w:rsidRPr="00D94BAA">
        <w:t>Joe Barbadoro</w:t>
      </w:r>
      <w:r w:rsidR="008032BA" w:rsidRPr="00D94BAA">
        <w:t xml:space="preserve">, </w:t>
      </w:r>
      <w:r w:rsidR="00137E59" w:rsidRPr="00D94BAA">
        <w:t>R&amp;V Engineers</w:t>
      </w:r>
      <w:r w:rsidR="008032BA" w:rsidRPr="00D94BAA">
        <w:t xml:space="preserve"> for Township of </w:t>
      </w:r>
      <w:r w:rsidR="00BE1360" w:rsidRPr="00D94BAA">
        <w:t>Cinnaminson,</w:t>
      </w:r>
      <w:r w:rsidR="00175571">
        <w:t xml:space="preserve"> Ryan McCarthy</w:t>
      </w:r>
      <w:r w:rsidR="00F07818">
        <w:t>, ERI</w:t>
      </w:r>
      <w:r w:rsidR="002741D2">
        <w:t xml:space="preserve">, representing Edgewater Park </w:t>
      </w:r>
      <w:r w:rsidR="00FC4732">
        <w:t>Township,</w:t>
      </w:r>
      <w:r w:rsidR="000224C0">
        <w:t>Kevin Dowd, Walters Group,</w:t>
      </w:r>
      <w:r w:rsidR="00175571">
        <w:t xml:space="preserve"> </w:t>
      </w:r>
      <w:r w:rsidR="009977F4" w:rsidRPr="00D94BAA">
        <w:t>Wendy Gibson, Westam</w:t>
      </w:r>
      <w:r w:rsidR="00A567E3" w:rsidRPr="00D94BAA">
        <w:t>p</w:t>
      </w:r>
      <w:r w:rsidR="009977F4" w:rsidRPr="00D94BAA">
        <w:t>ton Township,</w:t>
      </w:r>
      <w:r w:rsidR="001F5A0A">
        <w:t xml:space="preserve"> Robert Wright, Malamut</w:t>
      </w:r>
      <w:r w:rsidR="00630887">
        <w:t xml:space="preserve"> and Associaties,</w:t>
      </w:r>
      <w:r w:rsidR="009977F4" w:rsidRPr="00D94BAA">
        <w:t xml:space="preserve"> </w:t>
      </w:r>
      <w:r w:rsidR="009A47FF" w:rsidRPr="00D94BAA">
        <w:t xml:space="preserve">Jennifer Hiros, </w:t>
      </w:r>
      <w:r w:rsidR="00C30F81" w:rsidRPr="00D94BAA">
        <w:t xml:space="preserve">Divison of </w:t>
      </w:r>
      <w:r w:rsidR="00816078" w:rsidRPr="00D94BAA">
        <w:t xml:space="preserve">Community Development and Housing </w:t>
      </w:r>
      <w:r w:rsidR="00103157" w:rsidRPr="00D94BAA">
        <w:t>Division Head</w:t>
      </w:r>
      <w:r w:rsidR="00E77314" w:rsidRPr="00D94BAA">
        <w:t>,</w:t>
      </w:r>
      <w:r w:rsidR="00CD2719" w:rsidRPr="00D94BAA">
        <w:t xml:space="preserve"> Linda Horner, Program Manager of </w:t>
      </w:r>
      <w:r w:rsidR="001F043D" w:rsidRPr="00D94BAA">
        <w:t>Community Development Block Grant Program,</w:t>
      </w:r>
      <w:r w:rsidR="00FC45CB" w:rsidRPr="00D94BAA">
        <w:t xml:space="preserve"> </w:t>
      </w:r>
      <w:r w:rsidR="004F4F9A" w:rsidRPr="00D94BAA">
        <w:t>Monica Rego</w:t>
      </w:r>
      <w:r w:rsidR="002D3B4A" w:rsidRPr="00D94BAA">
        <w:t>,</w:t>
      </w:r>
      <w:r w:rsidR="003D4F33" w:rsidRPr="00D94BAA">
        <w:t xml:space="preserve"> </w:t>
      </w:r>
      <w:r w:rsidR="002D3B4A" w:rsidRPr="00D94BAA">
        <w:t>and Patricia Lake,</w:t>
      </w:r>
      <w:r w:rsidR="0030312C" w:rsidRPr="00D94BAA">
        <w:t xml:space="preserve"> </w:t>
      </w:r>
      <w:r w:rsidR="00342290" w:rsidRPr="00D94BAA">
        <w:t xml:space="preserve">Division of </w:t>
      </w:r>
      <w:r w:rsidR="0030312C" w:rsidRPr="00D94BAA">
        <w:t xml:space="preserve">Community Development </w:t>
      </w:r>
      <w:r w:rsidR="00AE2E22" w:rsidRPr="00D94BAA">
        <w:t>and Housing</w:t>
      </w:r>
      <w:r w:rsidR="002D3B4A" w:rsidRPr="00D94BAA">
        <w:t>.</w:t>
      </w:r>
      <w:r w:rsidR="00AE2E22" w:rsidRPr="00D94BAA">
        <w:t xml:space="preserve"> </w:t>
      </w:r>
      <w:r w:rsidR="007C3257" w:rsidRPr="00D94BAA">
        <w:t xml:space="preserve"> </w:t>
      </w:r>
    </w:p>
    <w:p w14:paraId="0A979A85" w14:textId="77777777" w:rsidR="00252892" w:rsidRDefault="00252892" w:rsidP="00252892">
      <w:pPr>
        <w:spacing w:after="0" w:line="240" w:lineRule="auto"/>
      </w:pPr>
    </w:p>
    <w:p w14:paraId="53329E05" w14:textId="272919F2" w:rsidR="00252892" w:rsidRDefault="00252892" w:rsidP="00252892">
      <w:pPr>
        <w:spacing w:after="0" w:line="240" w:lineRule="auto"/>
      </w:pPr>
      <w:r>
        <w:t xml:space="preserve">The meeting was called to order at </w:t>
      </w:r>
      <w:r w:rsidR="00A01E44">
        <w:t>3:00</w:t>
      </w:r>
      <w:r>
        <w:t xml:space="preserve"> PM.  </w:t>
      </w:r>
    </w:p>
    <w:p w14:paraId="15FE6338" w14:textId="5B311D0E" w:rsidR="00CD6DCF" w:rsidRDefault="00CD6DCF" w:rsidP="00AB1581">
      <w:pPr>
        <w:spacing w:after="0" w:line="240" w:lineRule="auto"/>
      </w:pPr>
    </w:p>
    <w:p w14:paraId="58F126B6" w14:textId="19EE1D97" w:rsidR="00EF4E56" w:rsidRDefault="00F77149" w:rsidP="00AB1581">
      <w:pPr>
        <w:spacing w:after="0" w:line="240" w:lineRule="auto"/>
      </w:pPr>
      <w:r>
        <w:t>Jennifer Hiros stated</w:t>
      </w:r>
      <w:r w:rsidR="00DE7E2E">
        <w:t xml:space="preserve"> </w:t>
      </w:r>
      <w:r w:rsidR="00BD54E8">
        <w:t xml:space="preserve">the </w:t>
      </w:r>
      <w:r w:rsidR="00C74EC9">
        <w:t xml:space="preserve">amended </w:t>
      </w:r>
      <w:r w:rsidR="00BD54E8">
        <w:t xml:space="preserve">Citizen Participation Plan </w:t>
      </w:r>
      <w:r w:rsidR="00740CF3">
        <w:t xml:space="preserve">was posted </w:t>
      </w:r>
      <w:r w:rsidR="00B56C36">
        <w:t xml:space="preserve">for public comment, but no </w:t>
      </w:r>
      <w:r w:rsidR="00BB4BC9">
        <w:t xml:space="preserve">public </w:t>
      </w:r>
      <w:r w:rsidR="00B56C36">
        <w:t>comments were received</w:t>
      </w:r>
      <w:r w:rsidR="009D66F6">
        <w:t xml:space="preserve">. </w:t>
      </w:r>
      <w:r w:rsidR="00C65F9F">
        <w:t>The Citizen Plan</w:t>
      </w:r>
      <w:r w:rsidR="009D66F6">
        <w:t xml:space="preserve"> will be posted on </w:t>
      </w:r>
      <w:r w:rsidR="00D3548F">
        <w:t xml:space="preserve">the Community Development </w:t>
      </w:r>
      <w:r w:rsidR="009A05E4">
        <w:t>and Housing website</w:t>
      </w:r>
      <w:r w:rsidR="00090712">
        <w:t xml:space="preserve">.  </w:t>
      </w:r>
    </w:p>
    <w:p w14:paraId="12C9DB43" w14:textId="358F2513" w:rsidR="00090712" w:rsidRDefault="00090712" w:rsidP="00AB1581">
      <w:pPr>
        <w:spacing w:after="0" w:line="240" w:lineRule="auto"/>
      </w:pPr>
    </w:p>
    <w:p w14:paraId="4F8E2C95" w14:textId="13B9D699" w:rsidR="00D81B91" w:rsidRDefault="00D81B91" w:rsidP="00AB1581">
      <w:pPr>
        <w:spacing w:after="0" w:line="240" w:lineRule="auto"/>
      </w:pPr>
      <w:r>
        <w:t xml:space="preserve">Scott Hatfield stated the </w:t>
      </w:r>
      <w:r w:rsidR="00B67B7C">
        <w:t>Citizen Participation Plan discusses complaints</w:t>
      </w:r>
      <w:r w:rsidR="00560D76">
        <w:t xml:space="preserve"> and questio</w:t>
      </w:r>
      <w:r w:rsidR="00DF55B9">
        <w:t>ned</w:t>
      </w:r>
      <w:r w:rsidR="00560D76">
        <w:t xml:space="preserve"> if the Division of Community </w:t>
      </w:r>
      <w:r w:rsidR="00F82CEA">
        <w:t>Development</w:t>
      </w:r>
      <w:r w:rsidR="00560D76">
        <w:t xml:space="preserve"> </w:t>
      </w:r>
      <w:r w:rsidR="00F82CEA">
        <w:t>and Housing ha</w:t>
      </w:r>
      <w:r w:rsidR="004824F4">
        <w:t>d</w:t>
      </w:r>
      <w:r w:rsidR="00F82CEA">
        <w:t xml:space="preserve"> received a complaint. </w:t>
      </w:r>
      <w:r w:rsidR="008C3388">
        <w:t xml:space="preserve">Jennifer Hiros stated during COVID, </w:t>
      </w:r>
      <w:r w:rsidR="008A235B">
        <w:t>The Divis</w:t>
      </w:r>
      <w:r w:rsidR="00BC1CD4">
        <w:t xml:space="preserve">ion of Community Development and Housing received </w:t>
      </w:r>
      <w:r w:rsidR="006963C7">
        <w:t>a comment</w:t>
      </w:r>
      <w:r w:rsidR="00BC1CD4">
        <w:t xml:space="preserve"> on the </w:t>
      </w:r>
      <w:r w:rsidR="00D8598B">
        <w:t>5-year</w:t>
      </w:r>
      <w:r w:rsidR="00DE6604">
        <w:t xml:space="preserve"> Consolidated Plan</w:t>
      </w:r>
      <w:r w:rsidR="00B67BF9">
        <w:t>.</w:t>
      </w:r>
      <w:r w:rsidR="00DE6604">
        <w:t xml:space="preserve"> </w:t>
      </w:r>
    </w:p>
    <w:p w14:paraId="1E08365F" w14:textId="3C1A9DCC" w:rsidR="00851441" w:rsidRDefault="00851441" w:rsidP="00AB1581">
      <w:pPr>
        <w:spacing w:after="0" w:line="240" w:lineRule="auto"/>
      </w:pPr>
    </w:p>
    <w:p w14:paraId="64362EAF" w14:textId="464E6410" w:rsidR="00C260DF" w:rsidRDefault="00EE42A5" w:rsidP="00AB1581">
      <w:pPr>
        <w:spacing w:after="0" w:line="240" w:lineRule="auto"/>
      </w:pPr>
      <w:r>
        <w:t>Linda Horner stated a</w:t>
      </w:r>
      <w:r w:rsidR="00732460">
        <w:t>ll</w:t>
      </w:r>
      <w:r w:rsidR="00557099">
        <w:t xml:space="preserve"> FY</w:t>
      </w:r>
      <w:r w:rsidR="00472001">
        <w:t>2021</w:t>
      </w:r>
      <w:r w:rsidR="00732460">
        <w:t xml:space="preserve"> purchase orders have been received</w:t>
      </w:r>
      <w:r>
        <w:t xml:space="preserve"> except </w:t>
      </w:r>
      <w:r w:rsidR="006E58A1">
        <w:t>one</w:t>
      </w:r>
      <w:r w:rsidR="00255B92">
        <w:t xml:space="preserve">, Cinnaminson Township also </w:t>
      </w:r>
      <w:r w:rsidR="0014255E">
        <w:t>needs to submit paperwork</w:t>
      </w:r>
      <w:r w:rsidR="00AF227F">
        <w:t xml:space="preserve"> to receive payment.</w:t>
      </w:r>
      <w:r w:rsidR="0014255E">
        <w:t xml:space="preserve"> </w:t>
      </w:r>
    </w:p>
    <w:p w14:paraId="6F828C14" w14:textId="7E44DC83" w:rsidR="00E2570F" w:rsidRDefault="00E2570F" w:rsidP="00AB1581">
      <w:pPr>
        <w:spacing w:after="0" w:line="240" w:lineRule="auto"/>
      </w:pPr>
    </w:p>
    <w:p w14:paraId="70295B9B" w14:textId="4A3A6EEA" w:rsidR="004C0151" w:rsidRDefault="00B63DAE" w:rsidP="00AB1581">
      <w:pPr>
        <w:spacing w:after="0" w:line="240" w:lineRule="auto"/>
      </w:pPr>
      <w:r>
        <w:t xml:space="preserve">Jennifer Hiros explained </w:t>
      </w:r>
      <w:r w:rsidR="000F15E1" w:rsidRPr="000F15E1">
        <w:t xml:space="preserve">that HUD </w:t>
      </w:r>
      <w:r w:rsidR="00F96A1A">
        <w:t>still</w:t>
      </w:r>
      <w:r w:rsidR="000F15E1" w:rsidRPr="000F15E1">
        <w:t xml:space="preserve"> maintains</w:t>
      </w:r>
      <w:r w:rsidR="005D1968">
        <w:t xml:space="preserve"> the same</w:t>
      </w:r>
      <w:r w:rsidR="000F15E1" w:rsidRPr="000F15E1">
        <w:t xml:space="preserve"> timeliness </w:t>
      </w:r>
      <w:r w:rsidR="005D1968">
        <w:t xml:space="preserve">in </w:t>
      </w:r>
      <w:r w:rsidR="000F15E1" w:rsidRPr="000F15E1">
        <w:t>spending over larger</w:t>
      </w:r>
      <w:r w:rsidR="00811F18">
        <w:t xml:space="preserve"> CV </w:t>
      </w:r>
      <w:r w:rsidR="000F15E1" w:rsidRPr="000F15E1">
        <w:t xml:space="preserve"> projects</w:t>
      </w:r>
      <w:r w:rsidR="007E002C">
        <w:t>.  W</w:t>
      </w:r>
      <w:r w:rsidR="00CE291C">
        <w:t>ithin the next few weeks</w:t>
      </w:r>
      <w:r w:rsidR="007E002C">
        <w:t>,</w:t>
      </w:r>
      <w:r w:rsidR="00CE291C">
        <w:t xml:space="preserve"> </w:t>
      </w:r>
      <w:r w:rsidR="00A00E83">
        <w:t xml:space="preserve">some </w:t>
      </w:r>
      <w:r w:rsidR="00733201">
        <w:t xml:space="preserve">agencies </w:t>
      </w:r>
      <w:r w:rsidR="004B1311">
        <w:t>will be notified</w:t>
      </w:r>
      <w:r w:rsidR="005F71B4">
        <w:t xml:space="preserve"> that they </w:t>
      </w:r>
      <w:r w:rsidR="00E01AEE">
        <w:t>may be</w:t>
      </w:r>
      <w:r w:rsidR="005F71B4">
        <w:t xml:space="preserve"> </w:t>
      </w:r>
      <w:r w:rsidR="00904A0D">
        <w:t>missing</w:t>
      </w:r>
      <w:r w:rsidR="00CD6FC3">
        <w:t xml:space="preserve"> their timeliness</w:t>
      </w:r>
      <w:r w:rsidR="005B3B05">
        <w:t xml:space="preserve"> in spending</w:t>
      </w:r>
      <w:r w:rsidR="00CD6FC3">
        <w:t xml:space="preserve"> with HUD, </w:t>
      </w:r>
      <w:r w:rsidR="008310C3">
        <w:t xml:space="preserve">Burlington County, </w:t>
      </w:r>
      <w:r w:rsidR="00D4656A">
        <w:t xml:space="preserve">and may be </w:t>
      </w:r>
      <w:r w:rsidR="00904A0D">
        <w:t>jeopardizing</w:t>
      </w:r>
      <w:r w:rsidR="008310C3">
        <w:t xml:space="preserve"> their</w:t>
      </w:r>
      <w:r w:rsidR="00952549">
        <w:t xml:space="preserve"> agencies and</w:t>
      </w:r>
      <w:r w:rsidR="008310C3">
        <w:t xml:space="preserve"> budget</w:t>
      </w:r>
      <w:r w:rsidR="00457AB5">
        <w:t>s</w:t>
      </w:r>
      <w:r w:rsidR="005B3B05">
        <w:t>.</w:t>
      </w:r>
    </w:p>
    <w:p w14:paraId="2B0CABC7" w14:textId="77777777" w:rsidR="005210DC" w:rsidRDefault="005210DC" w:rsidP="00AB1581">
      <w:pPr>
        <w:spacing w:after="0" w:line="240" w:lineRule="auto"/>
      </w:pPr>
    </w:p>
    <w:p w14:paraId="0D9CEFE7" w14:textId="5B6A644D" w:rsidR="00EC14B8" w:rsidRDefault="008F1F7B" w:rsidP="00AB1581">
      <w:pPr>
        <w:spacing w:after="0" w:line="240" w:lineRule="auto"/>
      </w:pPr>
      <w:r>
        <w:t>FY202</w:t>
      </w:r>
      <w:r w:rsidR="006C1292">
        <w:t>2</w:t>
      </w:r>
      <w:r>
        <w:t xml:space="preserve"> Projects </w:t>
      </w:r>
      <w:r w:rsidR="001D5716">
        <w:t xml:space="preserve">are </w:t>
      </w:r>
      <w:r w:rsidR="00ED2CF0">
        <w:t>going to be aggressive</w:t>
      </w:r>
      <w:r w:rsidR="00B13CC7">
        <w:t>ly monitored for tim</w:t>
      </w:r>
      <w:r w:rsidR="004E1E28">
        <w:t>eliness in spending.</w:t>
      </w:r>
      <w:r w:rsidR="00C174AF">
        <w:t xml:space="preserve">  </w:t>
      </w:r>
      <w:r w:rsidR="004F6882">
        <w:t>Billing will be expected no later than the 15</w:t>
      </w:r>
      <w:r w:rsidR="004F6882" w:rsidRPr="004F6882">
        <w:rPr>
          <w:vertAlign w:val="superscript"/>
        </w:rPr>
        <w:t>th</w:t>
      </w:r>
      <w:r w:rsidR="004F6882">
        <w:t xml:space="preserve"> of each month.  </w:t>
      </w:r>
    </w:p>
    <w:p w14:paraId="5343C3AF" w14:textId="4E4AB310" w:rsidR="00D5269D" w:rsidRDefault="00166989" w:rsidP="00AB1581">
      <w:pPr>
        <w:spacing w:after="0" w:line="240" w:lineRule="auto"/>
      </w:pPr>
      <w:r>
        <w:lastRenderedPageBreak/>
        <w:t xml:space="preserve">Jennifer Hiros inquired </w:t>
      </w:r>
      <w:r w:rsidR="001216F4">
        <w:t xml:space="preserve">about </w:t>
      </w:r>
      <w:r w:rsidR="003E3C06">
        <w:t xml:space="preserve">Burlington </w:t>
      </w:r>
      <w:r w:rsidR="00F01668">
        <w:t xml:space="preserve">Township’s </w:t>
      </w:r>
      <w:r w:rsidR="00FC04F3">
        <w:t>Home Repair Program</w:t>
      </w:r>
      <w:r w:rsidR="004E5ECE">
        <w:t xml:space="preserve">. </w:t>
      </w:r>
      <w:r w:rsidR="00444F13">
        <w:t xml:space="preserve">Scott Hatfield </w:t>
      </w:r>
      <w:r w:rsidR="00790F39">
        <w:t xml:space="preserve">stated Burlington </w:t>
      </w:r>
      <w:r w:rsidR="00FC04F3">
        <w:t xml:space="preserve">Township’s </w:t>
      </w:r>
      <w:r w:rsidR="00CF264E">
        <w:t xml:space="preserve">Housing Office </w:t>
      </w:r>
      <w:r w:rsidR="00D83495">
        <w:t xml:space="preserve">would contact </w:t>
      </w:r>
      <w:r w:rsidR="00827946">
        <w:t xml:space="preserve">Jennifer Hiros for more information </w:t>
      </w:r>
      <w:r w:rsidR="009F29A2">
        <w:t>and possible collaboration</w:t>
      </w:r>
      <w:r w:rsidR="00A91A2E">
        <w:t xml:space="preserve"> on projects. </w:t>
      </w:r>
    </w:p>
    <w:p w14:paraId="291238C5" w14:textId="77777777" w:rsidR="00D5269D" w:rsidRDefault="00D5269D" w:rsidP="00AB1581">
      <w:pPr>
        <w:spacing w:after="0" w:line="240" w:lineRule="auto"/>
      </w:pPr>
    </w:p>
    <w:p w14:paraId="532077E3" w14:textId="2F6D78E6" w:rsidR="00CC730F" w:rsidRDefault="00400124" w:rsidP="00AB1581">
      <w:pPr>
        <w:spacing w:after="0" w:line="240" w:lineRule="auto"/>
      </w:pPr>
      <w:r>
        <w:t>The</w:t>
      </w:r>
      <w:r w:rsidR="00E85528">
        <w:t xml:space="preserve"> Co</w:t>
      </w:r>
      <w:r w:rsidR="001162ED">
        <w:t>mmuni</w:t>
      </w:r>
      <w:r w:rsidR="00E85528">
        <w:t xml:space="preserve">ty </w:t>
      </w:r>
      <w:r w:rsidR="001162ED">
        <w:t>Development General Advisory Committee’s</w:t>
      </w:r>
      <w:r w:rsidR="009954E2">
        <w:t xml:space="preserve"> next meeting </w:t>
      </w:r>
      <w:r w:rsidR="00575150">
        <w:t xml:space="preserve">will focus on the </w:t>
      </w:r>
      <w:r w:rsidR="00B740A6">
        <w:t xml:space="preserve">established </w:t>
      </w:r>
      <w:r w:rsidR="00575150">
        <w:t>timeline</w:t>
      </w:r>
      <w:r w:rsidR="00F70D81">
        <w:t xml:space="preserve"> for </w:t>
      </w:r>
      <w:r w:rsidR="00C51444">
        <w:t xml:space="preserve">the </w:t>
      </w:r>
      <w:r w:rsidR="00E62095">
        <w:t xml:space="preserve">execution </w:t>
      </w:r>
      <w:r w:rsidR="00807057">
        <w:t>of HUD’s process</w:t>
      </w:r>
      <w:r w:rsidR="00575150">
        <w:t>.</w:t>
      </w:r>
      <w:r w:rsidR="00C51444">
        <w:t xml:space="preserve"> </w:t>
      </w:r>
      <w:r w:rsidR="0041596B">
        <w:t xml:space="preserve">The Division of Community Development and Housing </w:t>
      </w:r>
      <w:r w:rsidR="00883E22">
        <w:t>received 21 applications for review.</w:t>
      </w:r>
      <w:r w:rsidR="0041596B">
        <w:t xml:space="preserve"> </w:t>
      </w:r>
      <w:r w:rsidR="00575150">
        <w:t xml:space="preserve">  </w:t>
      </w:r>
    </w:p>
    <w:p w14:paraId="38417F64" w14:textId="2B83148A" w:rsidR="002220A2" w:rsidRDefault="00DF59C0" w:rsidP="00AB1581">
      <w:pPr>
        <w:spacing w:after="0" w:line="240" w:lineRule="auto"/>
      </w:pPr>
      <w:r>
        <w:t xml:space="preserve">The </w:t>
      </w:r>
      <w:r w:rsidR="0019521D">
        <w:t>Applications and Scoring Rubric</w:t>
      </w:r>
      <w:r w:rsidR="0030534B">
        <w:t>,</w:t>
      </w:r>
      <w:r w:rsidR="0019521D">
        <w:t xml:space="preserve"> now in a dropbox will be </w:t>
      </w:r>
      <w:r w:rsidR="00907C79">
        <w:t xml:space="preserve">sent out </w:t>
      </w:r>
      <w:r w:rsidR="00F918A0">
        <w:t>on January 13, 2023,</w:t>
      </w:r>
      <w:r w:rsidR="00907C79">
        <w:t xml:space="preserve"> to </w:t>
      </w:r>
      <w:r w:rsidR="006A57F9">
        <w:t>an A</w:t>
      </w:r>
      <w:r w:rsidR="00907C79">
        <w:t>d</w:t>
      </w:r>
      <w:r w:rsidR="006A57F9">
        <w:t>-</w:t>
      </w:r>
      <w:r w:rsidR="00907C79">
        <w:t xml:space="preserve">hoc </w:t>
      </w:r>
      <w:r w:rsidR="006A57F9">
        <w:t xml:space="preserve">committee </w:t>
      </w:r>
      <w:r w:rsidR="007851C3">
        <w:t xml:space="preserve">of 5 non-applicants. </w:t>
      </w:r>
      <w:r w:rsidR="001917CC">
        <w:t xml:space="preserve"> An email to </w:t>
      </w:r>
      <w:r w:rsidR="003B412E">
        <w:t>the</w:t>
      </w:r>
      <w:r w:rsidR="001917CC">
        <w:t xml:space="preserve"> Ad-hoc </w:t>
      </w:r>
      <w:r w:rsidR="0067099C">
        <w:t xml:space="preserve">committee members will </w:t>
      </w:r>
      <w:r w:rsidR="00FF7E43">
        <w:t>be sent</w:t>
      </w:r>
      <w:r w:rsidR="0067099C">
        <w:t xml:space="preserve"> after this meeting.</w:t>
      </w:r>
      <w:r w:rsidR="006A57F9">
        <w:t xml:space="preserve"> </w:t>
      </w:r>
    </w:p>
    <w:p w14:paraId="5C0A04F7" w14:textId="77777777" w:rsidR="002220A2" w:rsidRDefault="002220A2" w:rsidP="00AB1581">
      <w:pPr>
        <w:spacing w:after="0" w:line="240" w:lineRule="auto"/>
      </w:pPr>
    </w:p>
    <w:p w14:paraId="08E7D099" w14:textId="5533D718" w:rsidR="00737194" w:rsidRDefault="002220A2" w:rsidP="00AB1581">
      <w:pPr>
        <w:spacing w:after="0" w:line="240" w:lineRule="auto"/>
      </w:pPr>
      <w:r>
        <w:t xml:space="preserve">The Ad-hoc scoring </w:t>
      </w:r>
      <w:r w:rsidR="00BD4232">
        <w:t>committee meeting will be on January 19, 2023, at 10:00 AM</w:t>
      </w:r>
      <w:r w:rsidR="00DF59C0">
        <w:t xml:space="preserve"> </w:t>
      </w:r>
      <w:r w:rsidR="00F10643">
        <w:t xml:space="preserve"> </w:t>
      </w:r>
      <w:r w:rsidR="005828A7">
        <w:t xml:space="preserve"> </w:t>
      </w:r>
    </w:p>
    <w:p w14:paraId="143F3533" w14:textId="25813E49" w:rsidR="00737194" w:rsidRDefault="00737194" w:rsidP="00AB1581">
      <w:pPr>
        <w:spacing w:after="0" w:line="240" w:lineRule="auto"/>
      </w:pPr>
    </w:p>
    <w:p w14:paraId="4DD07DA6" w14:textId="77777777" w:rsidR="00B527E1" w:rsidRDefault="00B527E1" w:rsidP="000C5766">
      <w:pPr>
        <w:spacing w:after="0" w:line="240" w:lineRule="auto"/>
      </w:pPr>
    </w:p>
    <w:p w14:paraId="0E316AE1" w14:textId="557AC9B9" w:rsidR="00DC1D9A" w:rsidRDefault="00895531" w:rsidP="000C5766">
      <w:pPr>
        <w:spacing w:after="0" w:line="240" w:lineRule="auto"/>
      </w:pPr>
      <w:r>
        <w:t xml:space="preserve">There were no further comments </w:t>
      </w:r>
      <w:r w:rsidR="00AE0C7A">
        <w:t>or questions and the meeting was adjourned at 3:</w:t>
      </w:r>
      <w:r w:rsidR="00A43017">
        <w:t>2</w:t>
      </w:r>
      <w:r w:rsidR="00AE0C7A">
        <w:t>0 PM</w:t>
      </w:r>
    </w:p>
    <w:p w14:paraId="15B6DF16" w14:textId="77777777" w:rsidR="00DC1D9A" w:rsidRDefault="00DC1D9A" w:rsidP="000C5766">
      <w:pPr>
        <w:spacing w:after="0" w:line="240" w:lineRule="auto"/>
      </w:pPr>
    </w:p>
    <w:p w14:paraId="0B5E0FB8" w14:textId="6CA8A8B7" w:rsidR="00DC1D9A" w:rsidRDefault="00DC1D9A" w:rsidP="000C5766">
      <w:pPr>
        <w:spacing w:after="0" w:line="240" w:lineRule="auto"/>
      </w:pPr>
      <w:r>
        <w:t>Respectfully submitted,</w:t>
      </w:r>
    </w:p>
    <w:p w14:paraId="02252F4D" w14:textId="77777777" w:rsidR="00DC1D9A" w:rsidRDefault="00DC1D9A" w:rsidP="000C5766">
      <w:pPr>
        <w:spacing w:after="0" w:line="240" w:lineRule="auto"/>
      </w:pPr>
    </w:p>
    <w:p w14:paraId="5293CFF5" w14:textId="77777777" w:rsidR="00DC1D9A" w:rsidRPr="00EB5A66" w:rsidRDefault="00DC1D9A" w:rsidP="000C5766">
      <w:pPr>
        <w:spacing w:after="0" w:line="240" w:lineRule="auto"/>
        <w:rPr>
          <w:rFonts w:ascii="Lucida Calligraphy" w:hAnsi="Lucida Calligraphy"/>
          <w:sz w:val="20"/>
          <w:szCs w:val="20"/>
        </w:rPr>
      </w:pPr>
      <w:r w:rsidRPr="00EB5A66">
        <w:rPr>
          <w:rFonts w:ascii="Lucida Calligraphy" w:hAnsi="Lucida Calligraphy"/>
          <w:sz w:val="20"/>
          <w:szCs w:val="20"/>
        </w:rPr>
        <w:t>Patricia Lake</w:t>
      </w:r>
    </w:p>
    <w:p w14:paraId="3E46C8F4" w14:textId="77777777" w:rsidR="00DC1D9A" w:rsidRDefault="00DC1D9A" w:rsidP="000C5766">
      <w:pPr>
        <w:spacing w:after="0" w:line="240" w:lineRule="auto"/>
      </w:pPr>
    </w:p>
    <w:p w14:paraId="1725273E" w14:textId="089C3BA4" w:rsidR="00C6513E" w:rsidRDefault="00DC1D9A" w:rsidP="000C5766">
      <w:pPr>
        <w:spacing w:after="0" w:line="240" w:lineRule="auto"/>
      </w:pPr>
      <w:r>
        <w:t>PL</w:t>
      </w:r>
      <w:r w:rsidR="00FB3546">
        <w:t>/JLH</w:t>
      </w:r>
      <w:r w:rsidR="00DC29B6">
        <w:t xml:space="preserve"> </w:t>
      </w:r>
      <w:r w:rsidR="00E347D2">
        <w:t xml:space="preserve"> </w:t>
      </w:r>
    </w:p>
    <w:p w14:paraId="0AB75903" w14:textId="77777777" w:rsidR="00A42738" w:rsidRDefault="00A42738" w:rsidP="000C5766">
      <w:pPr>
        <w:spacing w:after="0" w:line="240" w:lineRule="auto"/>
      </w:pPr>
    </w:p>
    <w:p w14:paraId="7A8E9BA1" w14:textId="77777777" w:rsidR="00F167B3" w:rsidRDefault="00F167B3" w:rsidP="000C5766">
      <w:pPr>
        <w:spacing w:after="0" w:line="240" w:lineRule="auto"/>
      </w:pPr>
    </w:p>
    <w:p w14:paraId="25EF545C" w14:textId="27E702A9" w:rsidR="007A2857" w:rsidRDefault="007A2857" w:rsidP="000C5766">
      <w:pPr>
        <w:spacing w:after="0" w:line="240" w:lineRule="auto"/>
      </w:pPr>
    </w:p>
    <w:p w14:paraId="645DE4E9" w14:textId="01239E7B" w:rsidR="006A38EF" w:rsidRDefault="006A38EF" w:rsidP="000C5766">
      <w:pPr>
        <w:spacing w:after="0" w:line="240" w:lineRule="auto"/>
      </w:pPr>
    </w:p>
    <w:p w14:paraId="4E83945F" w14:textId="28DFE97D" w:rsidR="006A38EF" w:rsidRDefault="006A38EF" w:rsidP="000C5766">
      <w:pPr>
        <w:spacing w:after="0" w:line="240" w:lineRule="auto"/>
      </w:pPr>
    </w:p>
    <w:p w14:paraId="310D31B5" w14:textId="6238C9AA" w:rsidR="006A38EF" w:rsidRDefault="006A38EF" w:rsidP="000C5766">
      <w:pPr>
        <w:spacing w:after="0" w:line="240" w:lineRule="auto"/>
      </w:pPr>
    </w:p>
    <w:p w14:paraId="379D6197" w14:textId="2BB5A7BD" w:rsidR="006A38EF" w:rsidRDefault="006A38EF" w:rsidP="000C5766">
      <w:pPr>
        <w:spacing w:after="0" w:line="240" w:lineRule="auto"/>
      </w:pPr>
    </w:p>
    <w:p w14:paraId="72F0B4E1" w14:textId="175816EC" w:rsidR="006A38EF" w:rsidRDefault="006A38EF" w:rsidP="000C5766">
      <w:pPr>
        <w:spacing w:after="0" w:line="240" w:lineRule="auto"/>
      </w:pPr>
    </w:p>
    <w:p w14:paraId="297426E4" w14:textId="6804B36C" w:rsidR="006A38EF" w:rsidRDefault="006A38EF" w:rsidP="000C5766">
      <w:pPr>
        <w:spacing w:after="0" w:line="240" w:lineRule="auto"/>
      </w:pPr>
    </w:p>
    <w:p w14:paraId="176411BA" w14:textId="7508B7BA" w:rsidR="006A38EF" w:rsidRDefault="006A38EF" w:rsidP="000C5766">
      <w:pPr>
        <w:spacing w:after="0" w:line="240" w:lineRule="auto"/>
      </w:pPr>
    </w:p>
    <w:p w14:paraId="6A7D4C62" w14:textId="63E84881" w:rsidR="006A38EF" w:rsidRDefault="006A38EF" w:rsidP="000C5766">
      <w:pPr>
        <w:spacing w:after="0" w:line="240" w:lineRule="auto"/>
      </w:pPr>
    </w:p>
    <w:p w14:paraId="61327532" w14:textId="67C6F46D" w:rsidR="006A38EF" w:rsidRDefault="006A38EF" w:rsidP="000C5766">
      <w:pPr>
        <w:spacing w:after="0" w:line="240" w:lineRule="auto"/>
      </w:pPr>
    </w:p>
    <w:p w14:paraId="569BDDB3" w14:textId="34950FA5" w:rsidR="006A38EF" w:rsidRDefault="006A38EF" w:rsidP="000C5766">
      <w:pPr>
        <w:spacing w:after="0" w:line="240" w:lineRule="auto"/>
      </w:pPr>
    </w:p>
    <w:p w14:paraId="5585EAD5" w14:textId="0D8EC892" w:rsidR="006A38EF" w:rsidRDefault="006A38EF" w:rsidP="000C5766">
      <w:pPr>
        <w:spacing w:after="0" w:line="240" w:lineRule="auto"/>
      </w:pPr>
    </w:p>
    <w:p w14:paraId="39B13EB0" w14:textId="5FBEC1DF" w:rsidR="006A38EF" w:rsidRDefault="006A38EF" w:rsidP="000C5766">
      <w:pPr>
        <w:spacing w:after="0" w:line="240" w:lineRule="auto"/>
      </w:pPr>
    </w:p>
    <w:p w14:paraId="34208358" w14:textId="5E5BA00F" w:rsidR="006A38EF" w:rsidRDefault="006A38EF" w:rsidP="000C5766">
      <w:pPr>
        <w:spacing w:after="0" w:line="240" w:lineRule="auto"/>
      </w:pPr>
    </w:p>
    <w:p w14:paraId="7C183829" w14:textId="482F7F7F" w:rsidR="006A38EF" w:rsidRDefault="006A38EF" w:rsidP="000C5766">
      <w:pPr>
        <w:spacing w:after="0" w:line="240" w:lineRule="auto"/>
      </w:pPr>
    </w:p>
    <w:p w14:paraId="613AF5B0" w14:textId="2DF056E0" w:rsidR="006A38EF" w:rsidRDefault="006A38EF" w:rsidP="000C5766">
      <w:pPr>
        <w:spacing w:after="0" w:line="240" w:lineRule="auto"/>
      </w:pPr>
    </w:p>
    <w:p w14:paraId="7841A577" w14:textId="0975BB1F" w:rsidR="006A38EF" w:rsidRDefault="006A38EF" w:rsidP="000C5766">
      <w:pPr>
        <w:spacing w:after="0" w:line="240" w:lineRule="auto"/>
      </w:pPr>
    </w:p>
    <w:p w14:paraId="04985587" w14:textId="6315D789" w:rsidR="006A38EF" w:rsidRDefault="006A38EF" w:rsidP="000C5766">
      <w:pPr>
        <w:spacing w:after="0" w:line="240" w:lineRule="auto"/>
      </w:pPr>
    </w:p>
    <w:p w14:paraId="57FA8526" w14:textId="40D2EF9A" w:rsidR="006A38EF" w:rsidRDefault="006A38EF" w:rsidP="000C5766">
      <w:pPr>
        <w:spacing w:after="0" w:line="240" w:lineRule="auto"/>
      </w:pPr>
    </w:p>
    <w:p w14:paraId="773EB6E4" w14:textId="3BFB41C3" w:rsidR="006A38EF" w:rsidRDefault="006A38EF" w:rsidP="000C5766">
      <w:pPr>
        <w:spacing w:after="0" w:line="240" w:lineRule="auto"/>
      </w:pPr>
    </w:p>
    <w:p w14:paraId="3116B646" w14:textId="4F5B6C80" w:rsidR="006A38EF" w:rsidRDefault="006A38EF" w:rsidP="000C5766">
      <w:pPr>
        <w:spacing w:after="0" w:line="240" w:lineRule="auto"/>
      </w:pPr>
    </w:p>
    <w:p w14:paraId="015E58E0" w14:textId="1B842BD8" w:rsidR="006A38EF" w:rsidRDefault="006A38EF" w:rsidP="000C5766">
      <w:pPr>
        <w:spacing w:after="0" w:line="240" w:lineRule="auto"/>
      </w:pPr>
    </w:p>
    <w:p w14:paraId="3892C63A" w14:textId="71CB6C5B" w:rsidR="006A38EF" w:rsidRDefault="006A38EF" w:rsidP="000C5766">
      <w:pPr>
        <w:spacing w:after="0" w:line="240" w:lineRule="auto"/>
      </w:pPr>
    </w:p>
    <w:p w14:paraId="2408D9F1" w14:textId="029DC833" w:rsidR="006A38EF" w:rsidRDefault="006A38EF" w:rsidP="000C5766">
      <w:pPr>
        <w:spacing w:after="0" w:line="240" w:lineRule="auto"/>
      </w:pPr>
    </w:p>
    <w:p w14:paraId="7A15F13D" w14:textId="36D4B184" w:rsidR="006A38EF" w:rsidRDefault="006A38EF" w:rsidP="000C5766">
      <w:pPr>
        <w:spacing w:after="0" w:line="240" w:lineRule="auto"/>
      </w:pPr>
    </w:p>
    <w:p w14:paraId="18AAE534" w14:textId="6F27C3F8" w:rsidR="006A38EF" w:rsidRDefault="006A38EF" w:rsidP="000C5766">
      <w:pPr>
        <w:spacing w:after="0" w:line="240" w:lineRule="auto"/>
      </w:pPr>
    </w:p>
    <w:p w14:paraId="6395F741" w14:textId="0B3B63B0" w:rsidR="006A38EF" w:rsidRDefault="006A38EF" w:rsidP="000C5766">
      <w:pPr>
        <w:spacing w:after="0" w:line="240" w:lineRule="auto"/>
      </w:pPr>
    </w:p>
    <w:p w14:paraId="006C2012" w14:textId="4F1710CE" w:rsidR="006A38EF" w:rsidRDefault="006A38EF" w:rsidP="000C5766">
      <w:pPr>
        <w:spacing w:after="0" w:line="240" w:lineRule="auto"/>
      </w:pPr>
    </w:p>
    <w:p w14:paraId="42EC8681" w14:textId="77777777" w:rsidR="006A38EF" w:rsidRDefault="006A38EF" w:rsidP="000C5766">
      <w:pPr>
        <w:spacing w:after="0" w:line="240" w:lineRule="auto"/>
      </w:pPr>
    </w:p>
    <w:sectPr w:rsidR="006A38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yMDU3NzIwMTawtDBS0lEKTi0uzszPAykwNq8FALlJDe8tAAAA"/>
  </w:docVars>
  <w:rsids>
    <w:rsidRoot w:val="00943F4E"/>
    <w:rsid w:val="00003F2E"/>
    <w:rsid w:val="00004A87"/>
    <w:rsid w:val="0000650E"/>
    <w:rsid w:val="00012943"/>
    <w:rsid w:val="0001510F"/>
    <w:rsid w:val="00015A47"/>
    <w:rsid w:val="00015C9D"/>
    <w:rsid w:val="00017566"/>
    <w:rsid w:val="00017567"/>
    <w:rsid w:val="000203C2"/>
    <w:rsid w:val="000203C5"/>
    <w:rsid w:val="00021FB7"/>
    <w:rsid w:val="000224C0"/>
    <w:rsid w:val="000226C8"/>
    <w:rsid w:val="0002337E"/>
    <w:rsid w:val="000241B6"/>
    <w:rsid w:val="00024200"/>
    <w:rsid w:val="00024D66"/>
    <w:rsid w:val="00025672"/>
    <w:rsid w:val="00026244"/>
    <w:rsid w:val="00027B58"/>
    <w:rsid w:val="000306A2"/>
    <w:rsid w:val="000327B9"/>
    <w:rsid w:val="000327C4"/>
    <w:rsid w:val="0003376C"/>
    <w:rsid w:val="00034B51"/>
    <w:rsid w:val="00035095"/>
    <w:rsid w:val="00041A3A"/>
    <w:rsid w:val="00041FD2"/>
    <w:rsid w:val="00042C6E"/>
    <w:rsid w:val="0004388F"/>
    <w:rsid w:val="00044F4B"/>
    <w:rsid w:val="000450F7"/>
    <w:rsid w:val="00046B25"/>
    <w:rsid w:val="000509C8"/>
    <w:rsid w:val="00051286"/>
    <w:rsid w:val="0005177A"/>
    <w:rsid w:val="000533C5"/>
    <w:rsid w:val="00053884"/>
    <w:rsid w:val="00054B97"/>
    <w:rsid w:val="0005609E"/>
    <w:rsid w:val="0005664A"/>
    <w:rsid w:val="00057892"/>
    <w:rsid w:val="00062FD4"/>
    <w:rsid w:val="000640EA"/>
    <w:rsid w:val="000651F4"/>
    <w:rsid w:val="000662CA"/>
    <w:rsid w:val="00067D5E"/>
    <w:rsid w:val="00070E8C"/>
    <w:rsid w:val="0007138F"/>
    <w:rsid w:val="0007169F"/>
    <w:rsid w:val="0007350D"/>
    <w:rsid w:val="000808E2"/>
    <w:rsid w:val="000816A7"/>
    <w:rsid w:val="00081B1C"/>
    <w:rsid w:val="000820E2"/>
    <w:rsid w:val="000839DA"/>
    <w:rsid w:val="00086C64"/>
    <w:rsid w:val="00087A6F"/>
    <w:rsid w:val="00090712"/>
    <w:rsid w:val="0009419F"/>
    <w:rsid w:val="00094A1A"/>
    <w:rsid w:val="00095085"/>
    <w:rsid w:val="00096FA1"/>
    <w:rsid w:val="000972DF"/>
    <w:rsid w:val="00097414"/>
    <w:rsid w:val="0009796E"/>
    <w:rsid w:val="00097CCE"/>
    <w:rsid w:val="000A0BE6"/>
    <w:rsid w:val="000A19FF"/>
    <w:rsid w:val="000A30DE"/>
    <w:rsid w:val="000A3371"/>
    <w:rsid w:val="000A4036"/>
    <w:rsid w:val="000A435C"/>
    <w:rsid w:val="000A47ED"/>
    <w:rsid w:val="000A67B2"/>
    <w:rsid w:val="000A7CBD"/>
    <w:rsid w:val="000B000D"/>
    <w:rsid w:val="000B0B74"/>
    <w:rsid w:val="000B0CC5"/>
    <w:rsid w:val="000B0D05"/>
    <w:rsid w:val="000B1659"/>
    <w:rsid w:val="000B3383"/>
    <w:rsid w:val="000B3A11"/>
    <w:rsid w:val="000B4869"/>
    <w:rsid w:val="000B4B0F"/>
    <w:rsid w:val="000B4B2A"/>
    <w:rsid w:val="000B60DC"/>
    <w:rsid w:val="000B6D27"/>
    <w:rsid w:val="000C0BE6"/>
    <w:rsid w:val="000C0DEB"/>
    <w:rsid w:val="000C10B0"/>
    <w:rsid w:val="000C30E5"/>
    <w:rsid w:val="000C479F"/>
    <w:rsid w:val="000C51DA"/>
    <w:rsid w:val="000C5715"/>
    <w:rsid w:val="000C5766"/>
    <w:rsid w:val="000C6BC2"/>
    <w:rsid w:val="000C70E6"/>
    <w:rsid w:val="000D0164"/>
    <w:rsid w:val="000D111D"/>
    <w:rsid w:val="000D1443"/>
    <w:rsid w:val="000D2B5B"/>
    <w:rsid w:val="000D37B5"/>
    <w:rsid w:val="000D6399"/>
    <w:rsid w:val="000D78B5"/>
    <w:rsid w:val="000E06D7"/>
    <w:rsid w:val="000E12FA"/>
    <w:rsid w:val="000E2A62"/>
    <w:rsid w:val="000E33AE"/>
    <w:rsid w:val="000E4EDD"/>
    <w:rsid w:val="000E68AD"/>
    <w:rsid w:val="000E73EA"/>
    <w:rsid w:val="000E7B82"/>
    <w:rsid w:val="000E7EC3"/>
    <w:rsid w:val="000F15E1"/>
    <w:rsid w:val="000F5A62"/>
    <w:rsid w:val="000F657D"/>
    <w:rsid w:val="00101177"/>
    <w:rsid w:val="00101528"/>
    <w:rsid w:val="00101947"/>
    <w:rsid w:val="00101A07"/>
    <w:rsid w:val="00102383"/>
    <w:rsid w:val="00102CC0"/>
    <w:rsid w:val="00103157"/>
    <w:rsid w:val="0010429F"/>
    <w:rsid w:val="0010445A"/>
    <w:rsid w:val="00107112"/>
    <w:rsid w:val="00110E6F"/>
    <w:rsid w:val="00111C05"/>
    <w:rsid w:val="0011362D"/>
    <w:rsid w:val="00113D51"/>
    <w:rsid w:val="00114792"/>
    <w:rsid w:val="00115710"/>
    <w:rsid w:val="00115EEA"/>
    <w:rsid w:val="001162ED"/>
    <w:rsid w:val="00117669"/>
    <w:rsid w:val="001201EB"/>
    <w:rsid w:val="00120B1A"/>
    <w:rsid w:val="001216F4"/>
    <w:rsid w:val="00121EDD"/>
    <w:rsid w:val="00125368"/>
    <w:rsid w:val="0012612C"/>
    <w:rsid w:val="00127AC3"/>
    <w:rsid w:val="00127D92"/>
    <w:rsid w:val="00131912"/>
    <w:rsid w:val="00132C2A"/>
    <w:rsid w:val="00133243"/>
    <w:rsid w:val="00134B38"/>
    <w:rsid w:val="0013650E"/>
    <w:rsid w:val="00137AA0"/>
    <w:rsid w:val="00137E59"/>
    <w:rsid w:val="0014026C"/>
    <w:rsid w:val="0014136A"/>
    <w:rsid w:val="001417DE"/>
    <w:rsid w:val="00141D72"/>
    <w:rsid w:val="0014255E"/>
    <w:rsid w:val="001431F7"/>
    <w:rsid w:val="0014396B"/>
    <w:rsid w:val="0014616C"/>
    <w:rsid w:val="00150D90"/>
    <w:rsid w:val="00151324"/>
    <w:rsid w:val="001521B6"/>
    <w:rsid w:val="00153B5E"/>
    <w:rsid w:val="00154173"/>
    <w:rsid w:val="00154DD8"/>
    <w:rsid w:val="0015576B"/>
    <w:rsid w:val="00156777"/>
    <w:rsid w:val="00161A7F"/>
    <w:rsid w:val="00161F11"/>
    <w:rsid w:val="0016362D"/>
    <w:rsid w:val="001637FA"/>
    <w:rsid w:val="00163C04"/>
    <w:rsid w:val="001651F8"/>
    <w:rsid w:val="001660CD"/>
    <w:rsid w:val="00166989"/>
    <w:rsid w:val="00166A95"/>
    <w:rsid w:val="00166BC6"/>
    <w:rsid w:val="001705E9"/>
    <w:rsid w:val="00170F15"/>
    <w:rsid w:val="0017217D"/>
    <w:rsid w:val="00172839"/>
    <w:rsid w:val="00172F95"/>
    <w:rsid w:val="0017408B"/>
    <w:rsid w:val="0017413A"/>
    <w:rsid w:val="001754B6"/>
    <w:rsid w:val="00175571"/>
    <w:rsid w:val="001758A1"/>
    <w:rsid w:val="0017761E"/>
    <w:rsid w:val="001803BE"/>
    <w:rsid w:val="001813D9"/>
    <w:rsid w:val="0018374F"/>
    <w:rsid w:val="00183860"/>
    <w:rsid w:val="001838F6"/>
    <w:rsid w:val="00183B9E"/>
    <w:rsid w:val="00183DDC"/>
    <w:rsid w:val="0018475C"/>
    <w:rsid w:val="00184DB3"/>
    <w:rsid w:val="0018551D"/>
    <w:rsid w:val="00187899"/>
    <w:rsid w:val="00190253"/>
    <w:rsid w:val="001903D2"/>
    <w:rsid w:val="001906AB"/>
    <w:rsid w:val="00190E81"/>
    <w:rsid w:val="001917CC"/>
    <w:rsid w:val="00191993"/>
    <w:rsid w:val="00191C16"/>
    <w:rsid w:val="001940B3"/>
    <w:rsid w:val="00194FB4"/>
    <w:rsid w:val="0019521D"/>
    <w:rsid w:val="001952E6"/>
    <w:rsid w:val="00195F69"/>
    <w:rsid w:val="00196169"/>
    <w:rsid w:val="00196D65"/>
    <w:rsid w:val="001A0684"/>
    <w:rsid w:val="001A0CBA"/>
    <w:rsid w:val="001A125D"/>
    <w:rsid w:val="001A17B2"/>
    <w:rsid w:val="001A1F59"/>
    <w:rsid w:val="001A3549"/>
    <w:rsid w:val="001A42C1"/>
    <w:rsid w:val="001A42F1"/>
    <w:rsid w:val="001A5CB6"/>
    <w:rsid w:val="001A6AB9"/>
    <w:rsid w:val="001A6ABA"/>
    <w:rsid w:val="001A7BF5"/>
    <w:rsid w:val="001B0268"/>
    <w:rsid w:val="001B134F"/>
    <w:rsid w:val="001B157B"/>
    <w:rsid w:val="001B2969"/>
    <w:rsid w:val="001B3055"/>
    <w:rsid w:val="001B39D6"/>
    <w:rsid w:val="001B3FD4"/>
    <w:rsid w:val="001B514D"/>
    <w:rsid w:val="001B518B"/>
    <w:rsid w:val="001C0D16"/>
    <w:rsid w:val="001C17DA"/>
    <w:rsid w:val="001C5003"/>
    <w:rsid w:val="001C68EB"/>
    <w:rsid w:val="001C699A"/>
    <w:rsid w:val="001D174A"/>
    <w:rsid w:val="001D2745"/>
    <w:rsid w:val="001D29CA"/>
    <w:rsid w:val="001D2DD4"/>
    <w:rsid w:val="001D4D3C"/>
    <w:rsid w:val="001D5716"/>
    <w:rsid w:val="001D7CF0"/>
    <w:rsid w:val="001E0983"/>
    <w:rsid w:val="001E1351"/>
    <w:rsid w:val="001E1B64"/>
    <w:rsid w:val="001E1E44"/>
    <w:rsid w:val="001E251E"/>
    <w:rsid w:val="001E2785"/>
    <w:rsid w:val="001E3763"/>
    <w:rsid w:val="001E6ECA"/>
    <w:rsid w:val="001F043D"/>
    <w:rsid w:val="001F0A15"/>
    <w:rsid w:val="001F43F8"/>
    <w:rsid w:val="001F5A0A"/>
    <w:rsid w:val="002022A0"/>
    <w:rsid w:val="00202E2D"/>
    <w:rsid w:val="00203DAE"/>
    <w:rsid w:val="00205B1D"/>
    <w:rsid w:val="0020602A"/>
    <w:rsid w:val="002068F2"/>
    <w:rsid w:val="002077D0"/>
    <w:rsid w:val="0021024C"/>
    <w:rsid w:val="00210A08"/>
    <w:rsid w:val="002127B0"/>
    <w:rsid w:val="0021394B"/>
    <w:rsid w:val="0021417A"/>
    <w:rsid w:val="00214538"/>
    <w:rsid w:val="00215047"/>
    <w:rsid w:val="00216F4A"/>
    <w:rsid w:val="002209BC"/>
    <w:rsid w:val="002220A2"/>
    <w:rsid w:val="00222122"/>
    <w:rsid w:val="002223D3"/>
    <w:rsid w:val="002227B6"/>
    <w:rsid w:val="00223446"/>
    <w:rsid w:val="00223E7D"/>
    <w:rsid w:val="00224BBD"/>
    <w:rsid w:val="00224F7D"/>
    <w:rsid w:val="0022651C"/>
    <w:rsid w:val="002315AC"/>
    <w:rsid w:val="00231A68"/>
    <w:rsid w:val="00233D01"/>
    <w:rsid w:val="00234E02"/>
    <w:rsid w:val="002362FF"/>
    <w:rsid w:val="002401ED"/>
    <w:rsid w:val="0024053E"/>
    <w:rsid w:val="00241CEC"/>
    <w:rsid w:val="00241DD6"/>
    <w:rsid w:val="00241E4E"/>
    <w:rsid w:val="00242C18"/>
    <w:rsid w:val="002450CA"/>
    <w:rsid w:val="00245155"/>
    <w:rsid w:val="00246AC5"/>
    <w:rsid w:val="00247FDE"/>
    <w:rsid w:val="00250C23"/>
    <w:rsid w:val="00252892"/>
    <w:rsid w:val="00254B37"/>
    <w:rsid w:val="00255B92"/>
    <w:rsid w:val="00255DAF"/>
    <w:rsid w:val="00257BF8"/>
    <w:rsid w:val="00257E6F"/>
    <w:rsid w:val="00260023"/>
    <w:rsid w:val="002602E0"/>
    <w:rsid w:val="00260E32"/>
    <w:rsid w:val="00271088"/>
    <w:rsid w:val="002716F4"/>
    <w:rsid w:val="00273214"/>
    <w:rsid w:val="00273461"/>
    <w:rsid w:val="002734E1"/>
    <w:rsid w:val="00273BCE"/>
    <w:rsid w:val="002741D2"/>
    <w:rsid w:val="00274CF0"/>
    <w:rsid w:val="00275332"/>
    <w:rsid w:val="0027681D"/>
    <w:rsid w:val="00282BDB"/>
    <w:rsid w:val="00283522"/>
    <w:rsid w:val="00283A62"/>
    <w:rsid w:val="002848B7"/>
    <w:rsid w:val="002856C7"/>
    <w:rsid w:val="002858F4"/>
    <w:rsid w:val="00285E8C"/>
    <w:rsid w:val="00286A15"/>
    <w:rsid w:val="00286D3F"/>
    <w:rsid w:val="00287C19"/>
    <w:rsid w:val="00287FCC"/>
    <w:rsid w:val="00290DE4"/>
    <w:rsid w:val="002912AF"/>
    <w:rsid w:val="00291B6F"/>
    <w:rsid w:val="00294FDD"/>
    <w:rsid w:val="0029771B"/>
    <w:rsid w:val="002A2692"/>
    <w:rsid w:val="002A6516"/>
    <w:rsid w:val="002A6BD7"/>
    <w:rsid w:val="002A6FEE"/>
    <w:rsid w:val="002B119A"/>
    <w:rsid w:val="002B1436"/>
    <w:rsid w:val="002B1B35"/>
    <w:rsid w:val="002B3634"/>
    <w:rsid w:val="002B4916"/>
    <w:rsid w:val="002B5B57"/>
    <w:rsid w:val="002B6A19"/>
    <w:rsid w:val="002C01A1"/>
    <w:rsid w:val="002C0C80"/>
    <w:rsid w:val="002C1B25"/>
    <w:rsid w:val="002C2084"/>
    <w:rsid w:val="002C518D"/>
    <w:rsid w:val="002C53E3"/>
    <w:rsid w:val="002C54D8"/>
    <w:rsid w:val="002C57A6"/>
    <w:rsid w:val="002C6615"/>
    <w:rsid w:val="002C726B"/>
    <w:rsid w:val="002C7361"/>
    <w:rsid w:val="002C7AFA"/>
    <w:rsid w:val="002D06ED"/>
    <w:rsid w:val="002D1C06"/>
    <w:rsid w:val="002D1E19"/>
    <w:rsid w:val="002D202B"/>
    <w:rsid w:val="002D2A84"/>
    <w:rsid w:val="002D343A"/>
    <w:rsid w:val="002D3B4A"/>
    <w:rsid w:val="002D499B"/>
    <w:rsid w:val="002D5457"/>
    <w:rsid w:val="002E1577"/>
    <w:rsid w:val="002E1E22"/>
    <w:rsid w:val="002E2EFD"/>
    <w:rsid w:val="002E38C9"/>
    <w:rsid w:val="002E4957"/>
    <w:rsid w:val="002E765D"/>
    <w:rsid w:val="002F06FC"/>
    <w:rsid w:val="002F0C94"/>
    <w:rsid w:val="002F1757"/>
    <w:rsid w:val="002F216B"/>
    <w:rsid w:val="002F3A13"/>
    <w:rsid w:val="002F4CC5"/>
    <w:rsid w:val="002F7186"/>
    <w:rsid w:val="00301850"/>
    <w:rsid w:val="003024C2"/>
    <w:rsid w:val="0030312C"/>
    <w:rsid w:val="00304959"/>
    <w:rsid w:val="0030529A"/>
    <w:rsid w:val="0030534B"/>
    <w:rsid w:val="00305BEC"/>
    <w:rsid w:val="00306BAD"/>
    <w:rsid w:val="00311F47"/>
    <w:rsid w:val="00313F00"/>
    <w:rsid w:val="00321182"/>
    <w:rsid w:val="003211CC"/>
    <w:rsid w:val="00321E15"/>
    <w:rsid w:val="003222BF"/>
    <w:rsid w:val="0032245A"/>
    <w:rsid w:val="00324765"/>
    <w:rsid w:val="00325178"/>
    <w:rsid w:val="003259B4"/>
    <w:rsid w:val="00325BFC"/>
    <w:rsid w:val="003260A5"/>
    <w:rsid w:val="00327043"/>
    <w:rsid w:val="00331389"/>
    <w:rsid w:val="003324D0"/>
    <w:rsid w:val="00332DEA"/>
    <w:rsid w:val="00333C19"/>
    <w:rsid w:val="0033696C"/>
    <w:rsid w:val="00340376"/>
    <w:rsid w:val="00341EDA"/>
    <w:rsid w:val="00342290"/>
    <w:rsid w:val="00346522"/>
    <w:rsid w:val="00346599"/>
    <w:rsid w:val="00346C30"/>
    <w:rsid w:val="00346E6D"/>
    <w:rsid w:val="00347399"/>
    <w:rsid w:val="00354BC2"/>
    <w:rsid w:val="003572C7"/>
    <w:rsid w:val="00357628"/>
    <w:rsid w:val="00361A16"/>
    <w:rsid w:val="003626F9"/>
    <w:rsid w:val="00362FCD"/>
    <w:rsid w:val="003642D8"/>
    <w:rsid w:val="0036649F"/>
    <w:rsid w:val="00366D81"/>
    <w:rsid w:val="0036775B"/>
    <w:rsid w:val="00371102"/>
    <w:rsid w:val="00372333"/>
    <w:rsid w:val="003749B6"/>
    <w:rsid w:val="00375315"/>
    <w:rsid w:val="00380C4A"/>
    <w:rsid w:val="0038254F"/>
    <w:rsid w:val="00382F3D"/>
    <w:rsid w:val="003834D5"/>
    <w:rsid w:val="00383946"/>
    <w:rsid w:val="00383D09"/>
    <w:rsid w:val="00385132"/>
    <w:rsid w:val="0038597B"/>
    <w:rsid w:val="00386233"/>
    <w:rsid w:val="00386E1E"/>
    <w:rsid w:val="00390A4A"/>
    <w:rsid w:val="00391527"/>
    <w:rsid w:val="00391E33"/>
    <w:rsid w:val="00391F53"/>
    <w:rsid w:val="003921FE"/>
    <w:rsid w:val="0039250C"/>
    <w:rsid w:val="0039587D"/>
    <w:rsid w:val="0039677D"/>
    <w:rsid w:val="003A291F"/>
    <w:rsid w:val="003A4BA2"/>
    <w:rsid w:val="003B0A94"/>
    <w:rsid w:val="003B123D"/>
    <w:rsid w:val="003B12BD"/>
    <w:rsid w:val="003B371C"/>
    <w:rsid w:val="003B3DEB"/>
    <w:rsid w:val="003B4104"/>
    <w:rsid w:val="003B412E"/>
    <w:rsid w:val="003B7C3F"/>
    <w:rsid w:val="003C07AE"/>
    <w:rsid w:val="003C0EF3"/>
    <w:rsid w:val="003C4672"/>
    <w:rsid w:val="003C4D27"/>
    <w:rsid w:val="003C7865"/>
    <w:rsid w:val="003D1388"/>
    <w:rsid w:val="003D26C4"/>
    <w:rsid w:val="003D27AF"/>
    <w:rsid w:val="003D3395"/>
    <w:rsid w:val="003D4F33"/>
    <w:rsid w:val="003D5726"/>
    <w:rsid w:val="003D69AA"/>
    <w:rsid w:val="003D6DB3"/>
    <w:rsid w:val="003E003B"/>
    <w:rsid w:val="003E041C"/>
    <w:rsid w:val="003E123B"/>
    <w:rsid w:val="003E19C5"/>
    <w:rsid w:val="003E1CAF"/>
    <w:rsid w:val="003E3C06"/>
    <w:rsid w:val="003E45F7"/>
    <w:rsid w:val="003E4E0D"/>
    <w:rsid w:val="003E6E78"/>
    <w:rsid w:val="003F02B6"/>
    <w:rsid w:val="003F0BBC"/>
    <w:rsid w:val="003F0C95"/>
    <w:rsid w:val="003F0E00"/>
    <w:rsid w:val="003F1A13"/>
    <w:rsid w:val="003F3379"/>
    <w:rsid w:val="003F359A"/>
    <w:rsid w:val="003F3715"/>
    <w:rsid w:val="003F414A"/>
    <w:rsid w:val="003F5048"/>
    <w:rsid w:val="003F5AD1"/>
    <w:rsid w:val="003F7DDA"/>
    <w:rsid w:val="00400124"/>
    <w:rsid w:val="004010BA"/>
    <w:rsid w:val="00402AE6"/>
    <w:rsid w:val="004034E1"/>
    <w:rsid w:val="00404CD5"/>
    <w:rsid w:val="00406049"/>
    <w:rsid w:val="0041088D"/>
    <w:rsid w:val="004108E2"/>
    <w:rsid w:val="00410DC3"/>
    <w:rsid w:val="00412A94"/>
    <w:rsid w:val="00414F6C"/>
    <w:rsid w:val="0041559C"/>
    <w:rsid w:val="00415692"/>
    <w:rsid w:val="0041596B"/>
    <w:rsid w:val="00416CF6"/>
    <w:rsid w:val="004214DB"/>
    <w:rsid w:val="00422ED9"/>
    <w:rsid w:val="0042572B"/>
    <w:rsid w:val="0042621A"/>
    <w:rsid w:val="00426E50"/>
    <w:rsid w:val="0043096A"/>
    <w:rsid w:val="0043118D"/>
    <w:rsid w:val="00432935"/>
    <w:rsid w:val="00434AD5"/>
    <w:rsid w:val="0043637E"/>
    <w:rsid w:val="00436986"/>
    <w:rsid w:val="00437EBF"/>
    <w:rsid w:val="004407E8"/>
    <w:rsid w:val="004441C7"/>
    <w:rsid w:val="004444CB"/>
    <w:rsid w:val="00444F13"/>
    <w:rsid w:val="0044542F"/>
    <w:rsid w:val="00445883"/>
    <w:rsid w:val="004515D7"/>
    <w:rsid w:val="00453DE0"/>
    <w:rsid w:val="0045686B"/>
    <w:rsid w:val="00457325"/>
    <w:rsid w:val="00457955"/>
    <w:rsid w:val="00457AB5"/>
    <w:rsid w:val="0046015C"/>
    <w:rsid w:val="004606A4"/>
    <w:rsid w:val="004624F2"/>
    <w:rsid w:val="00462B77"/>
    <w:rsid w:val="00462CAD"/>
    <w:rsid w:val="0046339A"/>
    <w:rsid w:val="00465103"/>
    <w:rsid w:val="0046549F"/>
    <w:rsid w:val="004660CA"/>
    <w:rsid w:val="00470F46"/>
    <w:rsid w:val="00471512"/>
    <w:rsid w:val="00471823"/>
    <w:rsid w:val="00472001"/>
    <w:rsid w:val="0047257A"/>
    <w:rsid w:val="004735C4"/>
    <w:rsid w:val="00473D9D"/>
    <w:rsid w:val="00474A1B"/>
    <w:rsid w:val="004754F3"/>
    <w:rsid w:val="00476722"/>
    <w:rsid w:val="00480492"/>
    <w:rsid w:val="00480F01"/>
    <w:rsid w:val="004824F4"/>
    <w:rsid w:val="004832D6"/>
    <w:rsid w:val="00483CEF"/>
    <w:rsid w:val="004843B2"/>
    <w:rsid w:val="0048445B"/>
    <w:rsid w:val="0048535E"/>
    <w:rsid w:val="004908F6"/>
    <w:rsid w:val="00491A28"/>
    <w:rsid w:val="00491A4D"/>
    <w:rsid w:val="00491D24"/>
    <w:rsid w:val="004928B7"/>
    <w:rsid w:val="00492F4A"/>
    <w:rsid w:val="00496642"/>
    <w:rsid w:val="00496D90"/>
    <w:rsid w:val="004973B4"/>
    <w:rsid w:val="004A36A5"/>
    <w:rsid w:val="004A3990"/>
    <w:rsid w:val="004A4134"/>
    <w:rsid w:val="004A61EA"/>
    <w:rsid w:val="004A751A"/>
    <w:rsid w:val="004A7642"/>
    <w:rsid w:val="004B1311"/>
    <w:rsid w:val="004B1C12"/>
    <w:rsid w:val="004B235B"/>
    <w:rsid w:val="004B5D34"/>
    <w:rsid w:val="004C0151"/>
    <w:rsid w:val="004C0319"/>
    <w:rsid w:val="004C16C3"/>
    <w:rsid w:val="004C3A03"/>
    <w:rsid w:val="004C49BC"/>
    <w:rsid w:val="004C5BE1"/>
    <w:rsid w:val="004C65F2"/>
    <w:rsid w:val="004C69B0"/>
    <w:rsid w:val="004D0351"/>
    <w:rsid w:val="004D3F50"/>
    <w:rsid w:val="004D5518"/>
    <w:rsid w:val="004D60DE"/>
    <w:rsid w:val="004D70BB"/>
    <w:rsid w:val="004E1E28"/>
    <w:rsid w:val="004E305C"/>
    <w:rsid w:val="004E3F91"/>
    <w:rsid w:val="004E444B"/>
    <w:rsid w:val="004E4F3B"/>
    <w:rsid w:val="004E51AC"/>
    <w:rsid w:val="004E5ECE"/>
    <w:rsid w:val="004E6AAF"/>
    <w:rsid w:val="004E77A9"/>
    <w:rsid w:val="004F08EE"/>
    <w:rsid w:val="004F1E51"/>
    <w:rsid w:val="004F2113"/>
    <w:rsid w:val="004F2AA4"/>
    <w:rsid w:val="004F39DA"/>
    <w:rsid w:val="004F4904"/>
    <w:rsid w:val="004F4F9A"/>
    <w:rsid w:val="004F6882"/>
    <w:rsid w:val="004F7E85"/>
    <w:rsid w:val="0050034A"/>
    <w:rsid w:val="00500EDC"/>
    <w:rsid w:val="005023DB"/>
    <w:rsid w:val="00502943"/>
    <w:rsid w:val="005030F6"/>
    <w:rsid w:val="00504205"/>
    <w:rsid w:val="00505600"/>
    <w:rsid w:val="0050690C"/>
    <w:rsid w:val="0050738D"/>
    <w:rsid w:val="00513137"/>
    <w:rsid w:val="00513BA4"/>
    <w:rsid w:val="005141C6"/>
    <w:rsid w:val="005142E2"/>
    <w:rsid w:val="005202AE"/>
    <w:rsid w:val="0052053B"/>
    <w:rsid w:val="0052059A"/>
    <w:rsid w:val="00520B9B"/>
    <w:rsid w:val="005210DC"/>
    <w:rsid w:val="00523024"/>
    <w:rsid w:val="005232A5"/>
    <w:rsid w:val="005238F6"/>
    <w:rsid w:val="00523ABA"/>
    <w:rsid w:val="00523D71"/>
    <w:rsid w:val="00525522"/>
    <w:rsid w:val="00525CD9"/>
    <w:rsid w:val="00526E79"/>
    <w:rsid w:val="005306EC"/>
    <w:rsid w:val="00530EA8"/>
    <w:rsid w:val="005359A7"/>
    <w:rsid w:val="00535C72"/>
    <w:rsid w:val="00535F44"/>
    <w:rsid w:val="00536951"/>
    <w:rsid w:val="005410F3"/>
    <w:rsid w:val="005414C5"/>
    <w:rsid w:val="005415B1"/>
    <w:rsid w:val="005423A8"/>
    <w:rsid w:val="0054255C"/>
    <w:rsid w:val="00542E15"/>
    <w:rsid w:val="005438D9"/>
    <w:rsid w:val="0054663A"/>
    <w:rsid w:val="00546A0C"/>
    <w:rsid w:val="00546BAF"/>
    <w:rsid w:val="00550188"/>
    <w:rsid w:val="005504E6"/>
    <w:rsid w:val="005522EE"/>
    <w:rsid w:val="005545BD"/>
    <w:rsid w:val="00556196"/>
    <w:rsid w:val="005564FD"/>
    <w:rsid w:val="00557099"/>
    <w:rsid w:val="0056015E"/>
    <w:rsid w:val="00560D76"/>
    <w:rsid w:val="00561D12"/>
    <w:rsid w:val="00562246"/>
    <w:rsid w:val="00563100"/>
    <w:rsid w:val="005648B2"/>
    <w:rsid w:val="005650D7"/>
    <w:rsid w:val="00571F3A"/>
    <w:rsid w:val="00574159"/>
    <w:rsid w:val="00575150"/>
    <w:rsid w:val="0057618D"/>
    <w:rsid w:val="00576809"/>
    <w:rsid w:val="00581416"/>
    <w:rsid w:val="00581453"/>
    <w:rsid w:val="00581F08"/>
    <w:rsid w:val="005828A7"/>
    <w:rsid w:val="00583768"/>
    <w:rsid w:val="005849FF"/>
    <w:rsid w:val="005916B8"/>
    <w:rsid w:val="005924B6"/>
    <w:rsid w:val="00594F77"/>
    <w:rsid w:val="00595DB8"/>
    <w:rsid w:val="005973DF"/>
    <w:rsid w:val="00597913"/>
    <w:rsid w:val="00597DB4"/>
    <w:rsid w:val="005A0AF5"/>
    <w:rsid w:val="005A2AB5"/>
    <w:rsid w:val="005A3AC9"/>
    <w:rsid w:val="005A47B8"/>
    <w:rsid w:val="005A6666"/>
    <w:rsid w:val="005A7D70"/>
    <w:rsid w:val="005B0500"/>
    <w:rsid w:val="005B0866"/>
    <w:rsid w:val="005B0B6F"/>
    <w:rsid w:val="005B32F0"/>
    <w:rsid w:val="005B3B05"/>
    <w:rsid w:val="005B52A1"/>
    <w:rsid w:val="005B67A9"/>
    <w:rsid w:val="005B7EA8"/>
    <w:rsid w:val="005C4931"/>
    <w:rsid w:val="005C4CA0"/>
    <w:rsid w:val="005C789B"/>
    <w:rsid w:val="005D0D96"/>
    <w:rsid w:val="005D1968"/>
    <w:rsid w:val="005D1C1C"/>
    <w:rsid w:val="005D2F44"/>
    <w:rsid w:val="005D43F3"/>
    <w:rsid w:val="005D5C3A"/>
    <w:rsid w:val="005D6D1F"/>
    <w:rsid w:val="005D7096"/>
    <w:rsid w:val="005D77F4"/>
    <w:rsid w:val="005E2DAC"/>
    <w:rsid w:val="005E4AD6"/>
    <w:rsid w:val="005E579E"/>
    <w:rsid w:val="005F07A6"/>
    <w:rsid w:val="005F0A27"/>
    <w:rsid w:val="005F2E0A"/>
    <w:rsid w:val="005F3492"/>
    <w:rsid w:val="005F53B8"/>
    <w:rsid w:val="005F6940"/>
    <w:rsid w:val="005F6A56"/>
    <w:rsid w:val="005F71B4"/>
    <w:rsid w:val="005F72A9"/>
    <w:rsid w:val="00601B44"/>
    <w:rsid w:val="00601D80"/>
    <w:rsid w:val="006025BF"/>
    <w:rsid w:val="00602F94"/>
    <w:rsid w:val="006030B5"/>
    <w:rsid w:val="006032C3"/>
    <w:rsid w:val="0060488C"/>
    <w:rsid w:val="00604BE3"/>
    <w:rsid w:val="00605336"/>
    <w:rsid w:val="00606F45"/>
    <w:rsid w:val="00607EDC"/>
    <w:rsid w:val="00612424"/>
    <w:rsid w:val="006127F4"/>
    <w:rsid w:val="006146EA"/>
    <w:rsid w:val="00614E12"/>
    <w:rsid w:val="00615E6E"/>
    <w:rsid w:val="00621A1D"/>
    <w:rsid w:val="00622096"/>
    <w:rsid w:val="00622865"/>
    <w:rsid w:val="00623B64"/>
    <w:rsid w:val="00626676"/>
    <w:rsid w:val="0062747A"/>
    <w:rsid w:val="00627BE5"/>
    <w:rsid w:val="00630887"/>
    <w:rsid w:val="00630BFD"/>
    <w:rsid w:val="00631118"/>
    <w:rsid w:val="006315B1"/>
    <w:rsid w:val="00631E61"/>
    <w:rsid w:val="00632F51"/>
    <w:rsid w:val="00634751"/>
    <w:rsid w:val="00634BE4"/>
    <w:rsid w:val="00635C8C"/>
    <w:rsid w:val="0063675F"/>
    <w:rsid w:val="00636B4E"/>
    <w:rsid w:val="00636C02"/>
    <w:rsid w:val="0064198A"/>
    <w:rsid w:val="0064233A"/>
    <w:rsid w:val="006424F1"/>
    <w:rsid w:val="006457B2"/>
    <w:rsid w:val="006471CC"/>
    <w:rsid w:val="00647626"/>
    <w:rsid w:val="00651BA1"/>
    <w:rsid w:val="00652027"/>
    <w:rsid w:val="00654DE7"/>
    <w:rsid w:val="00655845"/>
    <w:rsid w:val="00656AA0"/>
    <w:rsid w:val="006611D7"/>
    <w:rsid w:val="00662768"/>
    <w:rsid w:val="006627A8"/>
    <w:rsid w:val="00664F7B"/>
    <w:rsid w:val="00665438"/>
    <w:rsid w:val="0066551A"/>
    <w:rsid w:val="00667ACD"/>
    <w:rsid w:val="006708B3"/>
    <w:rsid w:val="0067099C"/>
    <w:rsid w:val="006711EE"/>
    <w:rsid w:val="006715DE"/>
    <w:rsid w:val="00671D66"/>
    <w:rsid w:val="00672E68"/>
    <w:rsid w:val="00673463"/>
    <w:rsid w:val="00673832"/>
    <w:rsid w:val="006741B0"/>
    <w:rsid w:val="0067467A"/>
    <w:rsid w:val="00675FF5"/>
    <w:rsid w:val="006760C1"/>
    <w:rsid w:val="00676F41"/>
    <w:rsid w:val="006808E6"/>
    <w:rsid w:val="00680B05"/>
    <w:rsid w:val="00680CC5"/>
    <w:rsid w:val="00681A3B"/>
    <w:rsid w:val="00682072"/>
    <w:rsid w:val="0068344C"/>
    <w:rsid w:val="0068415A"/>
    <w:rsid w:val="00684B68"/>
    <w:rsid w:val="00685258"/>
    <w:rsid w:val="0068550B"/>
    <w:rsid w:val="006866E6"/>
    <w:rsid w:val="006878BE"/>
    <w:rsid w:val="0069112C"/>
    <w:rsid w:val="00693D06"/>
    <w:rsid w:val="00694104"/>
    <w:rsid w:val="0069517F"/>
    <w:rsid w:val="006962A8"/>
    <w:rsid w:val="006963C7"/>
    <w:rsid w:val="0069773E"/>
    <w:rsid w:val="00697EB8"/>
    <w:rsid w:val="006A0461"/>
    <w:rsid w:val="006A07E1"/>
    <w:rsid w:val="006A1822"/>
    <w:rsid w:val="006A27A4"/>
    <w:rsid w:val="006A2856"/>
    <w:rsid w:val="006A3666"/>
    <w:rsid w:val="006A38EF"/>
    <w:rsid w:val="006A3961"/>
    <w:rsid w:val="006A57F9"/>
    <w:rsid w:val="006A60AC"/>
    <w:rsid w:val="006B1372"/>
    <w:rsid w:val="006B2B47"/>
    <w:rsid w:val="006B46D6"/>
    <w:rsid w:val="006B7211"/>
    <w:rsid w:val="006C1292"/>
    <w:rsid w:val="006C1F87"/>
    <w:rsid w:val="006C2432"/>
    <w:rsid w:val="006C64B7"/>
    <w:rsid w:val="006C6581"/>
    <w:rsid w:val="006D2760"/>
    <w:rsid w:val="006D2F88"/>
    <w:rsid w:val="006D5073"/>
    <w:rsid w:val="006D694F"/>
    <w:rsid w:val="006D6C82"/>
    <w:rsid w:val="006E4115"/>
    <w:rsid w:val="006E550A"/>
    <w:rsid w:val="006E57F1"/>
    <w:rsid w:val="006E5869"/>
    <w:rsid w:val="006E58A1"/>
    <w:rsid w:val="006E5EA8"/>
    <w:rsid w:val="006E615C"/>
    <w:rsid w:val="006F04B6"/>
    <w:rsid w:val="006F15F1"/>
    <w:rsid w:val="006F2C84"/>
    <w:rsid w:val="006F3573"/>
    <w:rsid w:val="006F48D2"/>
    <w:rsid w:val="006F4DBD"/>
    <w:rsid w:val="006F5201"/>
    <w:rsid w:val="006F5A25"/>
    <w:rsid w:val="006F6743"/>
    <w:rsid w:val="00701571"/>
    <w:rsid w:val="0070183A"/>
    <w:rsid w:val="00702A0C"/>
    <w:rsid w:val="00705212"/>
    <w:rsid w:val="0070636B"/>
    <w:rsid w:val="007071F0"/>
    <w:rsid w:val="007157C9"/>
    <w:rsid w:val="007167D5"/>
    <w:rsid w:val="007213B9"/>
    <w:rsid w:val="00722700"/>
    <w:rsid w:val="00722703"/>
    <w:rsid w:val="0072550B"/>
    <w:rsid w:val="007255D7"/>
    <w:rsid w:val="00727D7C"/>
    <w:rsid w:val="00727E05"/>
    <w:rsid w:val="00732460"/>
    <w:rsid w:val="00733201"/>
    <w:rsid w:val="00733287"/>
    <w:rsid w:val="0073422A"/>
    <w:rsid w:val="00736538"/>
    <w:rsid w:val="00737194"/>
    <w:rsid w:val="0074056E"/>
    <w:rsid w:val="00740CF3"/>
    <w:rsid w:val="00742556"/>
    <w:rsid w:val="007433B7"/>
    <w:rsid w:val="0074346C"/>
    <w:rsid w:val="00743869"/>
    <w:rsid w:val="00743DF6"/>
    <w:rsid w:val="00745FF9"/>
    <w:rsid w:val="007465D9"/>
    <w:rsid w:val="007509C2"/>
    <w:rsid w:val="00755069"/>
    <w:rsid w:val="00755E0F"/>
    <w:rsid w:val="007563FF"/>
    <w:rsid w:val="00757483"/>
    <w:rsid w:val="00757B9B"/>
    <w:rsid w:val="00761F4D"/>
    <w:rsid w:val="00762B7B"/>
    <w:rsid w:val="007632A3"/>
    <w:rsid w:val="00764794"/>
    <w:rsid w:val="00770C79"/>
    <w:rsid w:val="00771FD2"/>
    <w:rsid w:val="00772C7F"/>
    <w:rsid w:val="00775DBF"/>
    <w:rsid w:val="007770A7"/>
    <w:rsid w:val="00777A95"/>
    <w:rsid w:val="007806F7"/>
    <w:rsid w:val="00781732"/>
    <w:rsid w:val="0078173D"/>
    <w:rsid w:val="00781EFE"/>
    <w:rsid w:val="00783BB7"/>
    <w:rsid w:val="007851C3"/>
    <w:rsid w:val="007853C9"/>
    <w:rsid w:val="007859CD"/>
    <w:rsid w:val="00785FF4"/>
    <w:rsid w:val="00786DC6"/>
    <w:rsid w:val="00787D28"/>
    <w:rsid w:val="00790F39"/>
    <w:rsid w:val="007952D1"/>
    <w:rsid w:val="00795BB4"/>
    <w:rsid w:val="007962D8"/>
    <w:rsid w:val="00796F75"/>
    <w:rsid w:val="00797B75"/>
    <w:rsid w:val="007A0045"/>
    <w:rsid w:val="007A23EA"/>
    <w:rsid w:val="007A2857"/>
    <w:rsid w:val="007A2C56"/>
    <w:rsid w:val="007A3C7A"/>
    <w:rsid w:val="007A74C6"/>
    <w:rsid w:val="007A7B27"/>
    <w:rsid w:val="007B1D04"/>
    <w:rsid w:val="007B2046"/>
    <w:rsid w:val="007B70E0"/>
    <w:rsid w:val="007B77A9"/>
    <w:rsid w:val="007B7E0F"/>
    <w:rsid w:val="007C05EA"/>
    <w:rsid w:val="007C1709"/>
    <w:rsid w:val="007C1DBE"/>
    <w:rsid w:val="007C28CD"/>
    <w:rsid w:val="007C3257"/>
    <w:rsid w:val="007C3AE3"/>
    <w:rsid w:val="007C4C36"/>
    <w:rsid w:val="007C4E48"/>
    <w:rsid w:val="007D08E1"/>
    <w:rsid w:val="007D0BC9"/>
    <w:rsid w:val="007D1747"/>
    <w:rsid w:val="007D21F5"/>
    <w:rsid w:val="007D2261"/>
    <w:rsid w:val="007D4235"/>
    <w:rsid w:val="007D4A91"/>
    <w:rsid w:val="007D4FC2"/>
    <w:rsid w:val="007D5393"/>
    <w:rsid w:val="007D5948"/>
    <w:rsid w:val="007D75A2"/>
    <w:rsid w:val="007E002C"/>
    <w:rsid w:val="007E0278"/>
    <w:rsid w:val="007E045C"/>
    <w:rsid w:val="007E1970"/>
    <w:rsid w:val="007E2594"/>
    <w:rsid w:val="007E2A45"/>
    <w:rsid w:val="007E2C2C"/>
    <w:rsid w:val="007E3BDF"/>
    <w:rsid w:val="007E65FA"/>
    <w:rsid w:val="007E6733"/>
    <w:rsid w:val="007E673C"/>
    <w:rsid w:val="007F0211"/>
    <w:rsid w:val="007F2FA4"/>
    <w:rsid w:val="007F448A"/>
    <w:rsid w:val="007F60CC"/>
    <w:rsid w:val="007F6B71"/>
    <w:rsid w:val="007F73A9"/>
    <w:rsid w:val="007F74B4"/>
    <w:rsid w:val="007F7E76"/>
    <w:rsid w:val="00801486"/>
    <w:rsid w:val="008032BA"/>
    <w:rsid w:val="00805937"/>
    <w:rsid w:val="00806B95"/>
    <w:rsid w:val="00807045"/>
    <w:rsid w:val="00807057"/>
    <w:rsid w:val="008071A6"/>
    <w:rsid w:val="00810DA3"/>
    <w:rsid w:val="00811198"/>
    <w:rsid w:val="008112E4"/>
    <w:rsid w:val="00811F18"/>
    <w:rsid w:val="00812F46"/>
    <w:rsid w:val="00814552"/>
    <w:rsid w:val="00816078"/>
    <w:rsid w:val="00817600"/>
    <w:rsid w:val="00817858"/>
    <w:rsid w:val="00820533"/>
    <w:rsid w:val="0082290C"/>
    <w:rsid w:val="00824AD0"/>
    <w:rsid w:val="008251B1"/>
    <w:rsid w:val="008266C3"/>
    <w:rsid w:val="008269E2"/>
    <w:rsid w:val="0082759F"/>
    <w:rsid w:val="00827946"/>
    <w:rsid w:val="008310C3"/>
    <w:rsid w:val="0083114C"/>
    <w:rsid w:val="008330F1"/>
    <w:rsid w:val="0083505E"/>
    <w:rsid w:val="00837A82"/>
    <w:rsid w:val="00837D29"/>
    <w:rsid w:val="00840EDA"/>
    <w:rsid w:val="00844331"/>
    <w:rsid w:val="00846040"/>
    <w:rsid w:val="008509E9"/>
    <w:rsid w:val="008511C1"/>
    <w:rsid w:val="00851441"/>
    <w:rsid w:val="00853076"/>
    <w:rsid w:val="008533A4"/>
    <w:rsid w:val="00853E73"/>
    <w:rsid w:val="008545BE"/>
    <w:rsid w:val="00854A80"/>
    <w:rsid w:val="00854CAC"/>
    <w:rsid w:val="00857E32"/>
    <w:rsid w:val="00860536"/>
    <w:rsid w:val="00861332"/>
    <w:rsid w:val="00861D3D"/>
    <w:rsid w:val="00864AA2"/>
    <w:rsid w:val="00864B8C"/>
    <w:rsid w:val="008659C0"/>
    <w:rsid w:val="00865BE8"/>
    <w:rsid w:val="00866CC5"/>
    <w:rsid w:val="0086717A"/>
    <w:rsid w:val="00867990"/>
    <w:rsid w:val="008701D1"/>
    <w:rsid w:val="00873C1D"/>
    <w:rsid w:val="00874420"/>
    <w:rsid w:val="00875109"/>
    <w:rsid w:val="00875751"/>
    <w:rsid w:val="0088090A"/>
    <w:rsid w:val="008811CC"/>
    <w:rsid w:val="0088184E"/>
    <w:rsid w:val="008838D7"/>
    <w:rsid w:val="00883E22"/>
    <w:rsid w:val="00884420"/>
    <w:rsid w:val="0088491A"/>
    <w:rsid w:val="00884E61"/>
    <w:rsid w:val="00885120"/>
    <w:rsid w:val="00886C81"/>
    <w:rsid w:val="00887461"/>
    <w:rsid w:val="008914A2"/>
    <w:rsid w:val="00891B93"/>
    <w:rsid w:val="00891EFB"/>
    <w:rsid w:val="008932BB"/>
    <w:rsid w:val="00893814"/>
    <w:rsid w:val="00893B3D"/>
    <w:rsid w:val="00895531"/>
    <w:rsid w:val="008973E5"/>
    <w:rsid w:val="008A0FE2"/>
    <w:rsid w:val="008A1501"/>
    <w:rsid w:val="008A2347"/>
    <w:rsid w:val="008A235B"/>
    <w:rsid w:val="008A24EB"/>
    <w:rsid w:val="008A26E2"/>
    <w:rsid w:val="008A2F39"/>
    <w:rsid w:val="008A3AA5"/>
    <w:rsid w:val="008A51A1"/>
    <w:rsid w:val="008A581B"/>
    <w:rsid w:val="008A5F14"/>
    <w:rsid w:val="008A602D"/>
    <w:rsid w:val="008A6F5B"/>
    <w:rsid w:val="008B264E"/>
    <w:rsid w:val="008B6269"/>
    <w:rsid w:val="008B63FF"/>
    <w:rsid w:val="008C01B5"/>
    <w:rsid w:val="008C1598"/>
    <w:rsid w:val="008C2767"/>
    <w:rsid w:val="008C2AB0"/>
    <w:rsid w:val="008C3388"/>
    <w:rsid w:val="008C3CD8"/>
    <w:rsid w:val="008C5992"/>
    <w:rsid w:val="008C65BB"/>
    <w:rsid w:val="008C6AB5"/>
    <w:rsid w:val="008C73A8"/>
    <w:rsid w:val="008C7941"/>
    <w:rsid w:val="008D27D9"/>
    <w:rsid w:val="008D28A9"/>
    <w:rsid w:val="008D3A38"/>
    <w:rsid w:val="008D4EF3"/>
    <w:rsid w:val="008D575D"/>
    <w:rsid w:val="008D6907"/>
    <w:rsid w:val="008D6D05"/>
    <w:rsid w:val="008D7481"/>
    <w:rsid w:val="008E1243"/>
    <w:rsid w:val="008E1A99"/>
    <w:rsid w:val="008E4A70"/>
    <w:rsid w:val="008E4FEA"/>
    <w:rsid w:val="008F0C8E"/>
    <w:rsid w:val="008F1F7B"/>
    <w:rsid w:val="008F35EE"/>
    <w:rsid w:val="008F49E1"/>
    <w:rsid w:val="008F4F73"/>
    <w:rsid w:val="008F5935"/>
    <w:rsid w:val="008F6D95"/>
    <w:rsid w:val="009000E8"/>
    <w:rsid w:val="009004DE"/>
    <w:rsid w:val="00900E03"/>
    <w:rsid w:val="00901AA2"/>
    <w:rsid w:val="00902A6F"/>
    <w:rsid w:val="009039A3"/>
    <w:rsid w:val="00904A0D"/>
    <w:rsid w:val="00905248"/>
    <w:rsid w:val="009075B4"/>
    <w:rsid w:val="00907C79"/>
    <w:rsid w:val="00911097"/>
    <w:rsid w:val="009136E3"/>
    <w:rsid w:val="00913741"/>
    <w:rsid w:val="00914321"/>
    <w:rsid w:val="00915677"/>
    <w:rsid w:val="009172F6"/>
    <w:rsid w:val="009179DE"/>
    <w:rsid w:val="00920DB1"/>
    <w:rsid w:val="00920DEE"/>
    <w:rsid w:val="00921F2D"/>
    <w:rsid w:val="00922AF4"/>
    <w:rsid w:val="00922CC6"/>
    <w:rsid w:val="009238EC"/>
    <w:rsid w:val="00924FB7"/>
    <w:rsid w:val="0092776B"/>
    <w:rsid w:val="00932914"/>
    <w:rsid w:val="00934C43"/>
    <w:rsid w:val="009362F2"/>
    <w:rsid w:val="00937FDA"/>
    <w:rsid w:val="00940EDE"/>
    <w:rsid w:val="009429B1"/>
    <w:rsid w:val="00943798"/>
    <w:rsid w:val="00943964"/>
    <w:rsid w:val="00943F4E"/>
    <w:rsid w:val="009513E8"/>
    <w:rsid w:val="0095152F"/>
    <w:rsid w:val="0095172D"/>
    <w:rsid w:val="009521DB"/>
    <w:rsid w:val="00952549"/>
    <w:rsid w:val="00952559"/>
    <w:rsid w:val="00952F5A"/>
    <w:rsid w:val="009531A1"/>
    <w:rsid w:val="009536FD"/>
    <w:rsid w:val="00953F7F"/>
    <w:rsid w:val="00954336"/>
    <w:rsid w:val="00954FA2"/>
    <w:rsid w:val="0095502F"/>
    <w:rsid w:val="00961790"/>
    <w:rsid w:val="009619B3"/>
    <w:rsid w:val="00961C98"/>
    <w:rsid w:val="00962C97"/>
    <w:rsid w:val="009647F6"/>
    <w:rsid w:val="00964E83"/>
    <w:rsid w:val="00966B0F"/>
    <w:rsid w:val="00966B61"/>
    <w:rsid w:val="00967922"/>
    <w:rsid w:val="0097031B"/>
    <w:rsid w:val="00970A93"/>
    <w:rsid w:val="00970E2E"/>
    <w:rsid w:val="0097264D"/>
    <w:rsid w:val="00972E4E"/>
    <w:rsid w:val="00974545"/>
    <w:rsid w:val="00974ECF"/>
    <w:rsid w:val="00976B8C"/>
    <w:rsid w:val="00976CC3"/>
    <w:rsid w:val="0097705B"/>
    <w:rsid w:val="0097778E"/>
    <w:rsid w:val="00981727"/>
    <w:rsid w:val="009821A3"/>
    <w:rsid w:val="009825E7"/>
    <w:rsid w:val="009838D2"/>
    <w:rsid w:val="00984BB6"/>
    <w:rsid w:val="00985900"/>
    <w:rsid w:val="00987E6B"/>
    <w:rsid w:val="00990045"/>
    <w:rsid w:val="00990690"/>
    <w:rsid w:val="0099072E"/>
    <w:rsid w:val="00993EA7"/>
    <w:rsid w:val="009943B8"/>
    <w:rsid w:val="009954E2"/>
    <w:rsid w:val="00995AB2"/>
    <w:rsid w:val="009977F4"/>
    <w:rsid w:val="009A05E4"/>
    <w:rsid w:val="009A16E8"/>
    <w:rsid w:val="009A47FF"/>
    <w:rsid w:val="009A564C"/>
    <w:rsid w:val="009B00FF"/>
    <w:rsid w:val="009B24EC"/>
    <w:rsid w:val="009B2A50"/>
    <w:rsid w:val="009B3216"/>
    <w:rsid w:val="009B3B77"/>
    <w:rsid w:val="009B4091"/>
    <w:rsid w:val="009B4C14"/>
    <w:rsid w:val="009B59EA"/>
    <w:rsid w:val="009B6EF0"/>
    <w:rsid w:val="009C05A6"/>
    <w:rsid w:val="009C3389"/>
    <w:rsid w:val="009C3550"/>
    <w:rsid w:val="009C3C6E"/>
    <w:rsid w:val="009C3EDD"/>
    <w:rsid w:val="009C5E3E"/>
    <w:rsid w:val="009C6E2B"/>
    <w:rsid w:val="009C746B"/>
    <w:rsid w:val="009C7DE0"/>
    <w:rsid w:val="009D0556"/>
    <w:rsid w:val="009D05A7"/>
    <w:rsid w:val="009D07A6"/>
    <w:rsid w:val="009D2371"/>
    <w:rsid w:val="009D24B6"/>
    <w:rsid w:val="009D3012"/>
    <w:rsid w:val="009D3564"/>
    <w:rsid w:val="009D44E2"/>
    <w:rsid w:val="009D5A31"/>
    <w:rsid w:val="009D65AB"/>
    <w:rsid w:val="009D66F6"/>
    <w:rsid w:val="009D72C4"/>
    <w:rsid w:val="009E31A5"/>
    <w:rsid w:val="009E378E"/>
    <w:rsid w:val="009E5C23"/>
    <w:rsid w:val="009E611D"/>
    <w:rsid w:val="009E7898"/>
    <w:rsid w:val="009F120D"/>
    <w:rsid w:val="009F20BF"/>
    <w:rsid w:val="009F29A2"/>
    <w:rsid w:val="009F41A8"/>
    <w:rsid w:val="009F5A9D"/>
    <w:rsid w:val="009F6252"/>
    <w:rsid w:val="00A009BC"/>
    <w:rsid w:val="00A00E83"/>
    <w:rsid w:val="00A01E44"/>
    <w:rsid w:val="00A02465"/>
    <w:rsid w:val="00A047B5"/>
    <w:rsid w:val="00A04FE8"/>
    <w:rsid w:val="00A06179"/>
    <w:rsid w:val="00A0732A"/>
    <w:rsid w:val="00A07BC3"/>
    <w:rsid w:val="00A07BE3"/>
    <w:rsid w:val="00A07C21"/>
    <w:rsid w:val="00A11131"/>
    <w:rsid w:val="00A122B0"/>
    <w:rsid w:val="00A12356"/>
    <w:rsid w:val="00A12573"/>
    <w:rsid w:val="00A1280B"/>
    <w:rsid w:val="00A1284C"/>
    <w:rsid w:val="00A14DB3"/>
    <w:rsid w:val="00A17F24"/>
    <w:rsid w:val="00A20B7F"/>
    <w:rsid w:val="00A219BB"/>
    <w:rsid w:val="00A21D5C"/>
    <w:rsid w:val="00A21FC1"/>
    <w:rsid w:val="00A22EDC"/>
    <w:rsid w:val="00A24693"/>
    <w:rsid w:val="00A262A7"/>
    <w:rsid w:val="00A26632"/>
    <w:rsid w:val="00A27CCA"/>
    <w:rsid w:val="00A27E6B"/>
    <w:rsid w:val="00A303A3"/>
    <w:rsid w:val="00A30B30"/>
    <w:rsid w:val="00A315BD"/>
    <w:rsid w:val="00A31AE8"/>
    <w:rsid w:val="00A32511"/>
    <w:rsid w:val="00A33B75"/>
    <w:rsid w:val="00A34007"/>
    <w:rsid w:val="00A341C1"/>
    <w:rsid w:val="00A371F4"/>
    <w:rsid w:val="00A4046F"/>
    <w:rsid w:val="00A4259D"/>
    <w:rsid w:val="00A42738"/>
    <w:rsid w:val="00A43017"/>
    <w:rsid w:val="00A43292"/>
    <w:rsid w:val="00A4492F"/>
    <w:rsid w:val="00A455A3"/>
    <w:rsid w:val="00A45B97"/>
    <w:rsid w:val="00A46C47"/>
    <w:rsid w:val="00A4746A"/>
    <w:rsid w:val="00A50962"/>
    <w:rsid w:val="00A50C4B"/>
    <w:rsid w:val="00A52300"/>
    <w:rsid w:val="00A52346"/>
    <w:rsid w:val="00A527FC"/>
    <w:rsid w:val="00A5349F"/>
    <w:rsid w:val="00A5379A"/>
    <w:rsid w:val="00A5678E"/>
    <w:rsid w:val="00A5679D"/>
    <w:rsid w:val="00A567E3"/>
    <w:rsid w:val="00A60BAF"/>
    <w:rsid w:val="00A62294"/>
    <w:rsid w:val="00A62D63"/>
    <w:rsid w:val="00A62E0B"/>
    <w:rsid w:val="00A6340D"/>
    <w:rsid w:val="00A639A4"/>
    <w:rsid w:val="00A654D9"/>
    <w:rsid w:val="00A6671B"/>
    <w:rsid w:val="00A66B1B"/>
    <w:rsid w:val="00A71509"/>
    <w:rsid w:val="00A71BC5"/>
    <w:rsid w:val="00A724F1"/>
    <w:rsid w:val="00A73A1B"/>
    <w:rsid w:val="00A7685D"/>
    <w:rsid w:val="00A768BB"/>
    <w:rsid w:val="00A776D4"/>
    <w:rsid w:val="00A80BDE"/>
    <w:rsid w:val="00A81811"/>
    <w:rsid w:val="00A825E7"/>
    <w:rsid w:val="00A8395E"/>
    <w:rsid w:val="00A83D64"/>
    <w:rsid w:val="00A8417A"/>
    <w:rsid w:val="00A84627"/>
    <w:rsid w:val="00A84894"/>
    <w:rsid w:val="00A8597A"/>
    <w:rsid w:val="00A86F5A"/>
    <w:rsid w:val="00A873D1"/>
    <w:rsid w:val="00A90D4B"/>
    <w:rsid w:val="00A91A2E"/>
    <w:rsid w:val="00A91FC9"/>
    <w:rsid w:val="00A9255A"/>
    <w:rsid w:val="00A92DF6"/>
    <w:rsid w:val="00A93602"/>
    <w:rsid w:val="00A95289"/>
    <w:rsid w:val="00A9661D"/>
    <w:rsid w:val="00A97B84"/>
    <w:rsid w:val="00A97FC7"/>
    <w:rsid w:val="00AA02B7"/>
    <w:rsid w:val="00AA0582"/>
    <w:rsid w:val="00AA2B8E"/>
    <w:rsid w:val="00AA5241"/>
    <w:rsid w:val="00AA5D8B"/>
    <w:rsid w:val="00AB125F"/>
    <w:rsid w:val="00AB1581"/>
    <w:rsid w:val="00AB1834"/>
    <w:rsid w:val="00AB44DF"/>
    <w:rsid w:val="00AB4691"/>
    <w:rsid w:val="00AB4859"/>
    <w:rsid w:val="00AB4A1B"/>
    <w:rsid w:val="00AB6D4A"/>
    <w:rsid w:val="00AB6ECE"/>
    <w:rsid w:val="00AB777A"/>
    <w:rsid w:val="00AB7F30"/>
    <w:rsid w:val="00AC06FD"/>
    <w:rsid w:val="00AC0C9A"/>
    <w:rsid w:val="00AC1DD6"/>
    <w:rsid w:val="00AC205D"/>
    <w:rsid w:val="00AC2F52"/>
    <w:rsid w:val="00AC51F0"/>
    <w:rsid w:val="00AC5C7A"/>
    <w:rsid w:val="00AD0681"/>
    <w:rsid w:val="00AD0B69"/>
    <w:rsid w:val="00AD0E1D"/>
    <w:rsid w:val="00AD29F7"/>
    <w:rsid w:val="00AD3559"/>
    <w:rsid w:val="00AD36ED"/>
    <w:rsid w:val="00AD3BF7"/>
    <w:rsid w:val="00AD598D"/>
    <w:rsid w:val="00AD5BA9"/>
    <w:rsid w:val="00AD72D5"/>
    <w:rsid w:val="00AE0933"/>
    <w:rsid w:val="00AE0C7A"/>
    <w:rsid w:val="00AE1733"/>
    <w:rsid w:val="00AE1FD5"/>
    <w:rsid w:val="00AE2E22"/>
    <w:rsid w:val="00AE43F5"/>
    <w:rsid w:val="00AF04B5"/>
    <w:rsid w:val="00AF12C6"/>
    <w:rsid w:val="00AF227F"/>
    <w:rsid w:val="00AF338F"/>
    <w:rsid w:val="00AF5179"/>
    <w:rsid w:val="00AF535A"/>
    <w:rsid w:val="00AF5A89"/>
    <w:rsid w:val="00AF7BAD"/>
    <w:rsid w:val="00B00D72"/>
    <w:rsid w:val="00B01553"/>
    <w:rsid w:val="00B0168E"/>
    <w:rsid w:val="00B025F1"/>
    <w:rsid w:val="00B028C2"/>
    <w:rsid w:val="00B0352F"/>
    <w:rsid w:val="00B03802"/>
    <w:rsid w:val="00B04704"/>
    <w:rsid w:val="00B053E8"/>
    <w:rsid w:val="00B107E5"/>
    <w:rsid w:val="00B12F7B"/>
    <w:rsid w:val="00B1389A"/>
    <w:rsid w:val="00B13CC7"/>
    <w:rsid w:val="00B147E7"/>
    <w:rsid w:val="00B14E1A"/>
    <w:rsid w:val="00B155E3"/>
    <w:rsid w:val="00B17585"/>
    <w:rsid w:val="00B206AF"/>
    <w:rsid w:val="00B20741"/>
    <w:rsid w:val="00B209A4"/>
    <w:rsid w:val="00B20EA0"/>
    <w:rsid w:val="00B22299"/>
    <w:rsid w:val="00B24283"/>
    <w:rsid w:val="00B24D95"/>
    <w:rsid w:val="00B263E4"/>
    <w:rsid w:val="00B31364"/>
    <w:rsid w:val="00B33A61"/>
    <w:rsid w:val="00B33E02"/>
    <w:rsid w:val="00B371DE"/>
    <w:rsid w:val="00B42208"/>
    <w:rsid w:val="00B4399B"/>
    <w:rsid w:val="00B47199"/>
    <w:rsid w:val="00B47BC5"/>
    <w:rsid w:val="00B527E1"/>
    <w:rsid w:val="00B536BB"/>
    <w:rsid w:val="00B5393B"/>
    <w:rsid w:val="00B53EB6"/>
    <w:rsid w:val="00B54BB0"/>
    <w:rsid w:val="00B55B23"/>
    <w:rsid w:val="00B55FFA"/>
    <w:rsid w:val="00B5660B"/>
    <w:rsid w:val="00B5671F"/>
    <w:rsid w:val="00B56C36"/>
    <w:rsid w:val="00B57191"/>
    <w:rsid w:val="00B63DAE"/>
    <w:rsid w:val="00B66FC4"/>
    <w:rsid w:val="00B6705F"/>
    <w:rsid w:val="00B67B7C"/>
    <w:rsid w:val="00B67BF9"/>
    <w:rsid w:val="00B67CC2"/>
    <w:rsid w:val="00B70279"/>
    <w:rsid w:val="00B710B7"/>
    <w:rsid w:val="00B7122C"/>
    <w:rsid w:val="00B71A23"/>
    <w:rsid w:val="00B73EC1"/>
    <w:rsid w:val="00B740A6"/>
    <w:rsid w:val="00B74592"/>
    <w:rsid w:val="00B75D8B"/>
    <w:rsid w:val="00B77B4B"/>
    <w:rsid w:val="00B80276"/>
    <w:rsid w:val="00B80311"/>
    <w:rsid w:val="00B81809"/>
    <w:rsid w:val="00B81C11"/>
    <w:rsid w:val="00B82B65"/>
    <w:rsid w:val="00B83B4A"/>
    <w:rsid w:val="00B83E4D"/>
    <w:rsid w:val="00B844B6"/>
    <w:rsid w:val="00B9003E"/>
    <w:rsid w:val="00B91FDB"/>
    <w:rsid w:val="00B95F01"/>
    <w:rsid w:val="00B96BF4"/>
    <w:rsid w:val="00BA0276"/>
    <w:rsid w:val="00BA06C3"/>
    <w:rsid w:val="00BA0BD8"/>
    <w:rsid w:val="00BA1427"/>
    <w:rsid w:val="00BA230B"/>
    <w:rsid w:val="00BA43CC"/>
    <w:rsid w:val="00BA44E5"/>
    <w:rsid w:val="00BA5118"/>
    <w:rsid w:val="00BA5B73"/>
    <w:rsid w:val="00BA66CB"/>
    <w:rsid w:val="00BB210E"/>
    <w:rsid w:val="00BB2909"/>
    <w:rsid w:val="00BB4BC9"/>
    <w:rsid w:val="00BB4DE8"/>
    <w:rsid w:val="00BB52D4"/>
    <w:rsid w:val="00BC02C6"/>
    <w:rsid w:val="00BC1CD4"/>
    <w:rsid w:val="00BC1E23"/>
    <w:rsid w:val="00BC2485"/>
    <w:rsid w:val="00BC35B0"/>
    <w:rsid w:val="00BC370E"/>
    <w:rsid w:val="00BC567E"/>
    <w:rsid w:val="00BC591B"/>
    <w:rsid w:val="00BC5A8A"/>
    <w:rsid w:val="00BC5CE5"/>
    <w:rsid w:val="00BC6E22"/>
    <w:rsid w:val="00BC79A6"/>
    <w:rsid w:val="00BC7B40"/>
    <w:rsid w:val="00BC7E4C"/>
    <w:rsid w:val="00BD063F"/>
    <w:rsid w:val="00BD1181"/>
    <w:rsid w:val="00BD225C"/>
    <w:rsid w:val="00BD2C16"/>
    <w:rsid w:val="00BD327D"/>
    <w:rsid w:val="00BD4232"/>
    <w:rsid w:val="00BD44A1"/>
    <w:rsid w:val="00BD54E8"/>
    <w:rsid w:val="00BD7A64"/>
    <w:rsid w:val="00BE0F20"/>
    <w:rsid w:val="00BE1360"/>
    <w:rsid w:val="00BE2992"/>
    <w:rsid w:val="00BE3FAC"/>
    <w:rsid w:val="00BE481E"/>
    <w:rsid w:val="00BE4923"/>
    <w:rsid w:val="00BE4B0C"/>
    <w:rsid w:val="00BE4D0A"/>
    <w:rsid w:val="00BE5295"/>
    <w:rsid w:val="00BE6943"/>
    <w:rsid w:val="00BF064E"/>
    <w:rsid w:val="00BF5735"/>
    <w:rsid w:val="00BF6C26"/>
    <w:rsid w:val="00BF766D"/>
    <w:rsid w:val="00C000F7"/>
    <w:rsid w:val="00C00931"/>
    <w:rsid w:val="00C05630"/>
    <w:rsid w:val="00C10B0C"/>
    <w:rsid w:val="00C12BAE"/>
    <w:rsid w:val="00C13237"/>
    <w:rsid w:val="00C13A52"/>
    <w:rsid w:val="00C13B34"/>
    <w:rsid w:val="00C155DA"/>
    <w:rsid w:val="00C17352"/>
    <w:rsid w:val="00C174AF"/>
    <w:rsid w:val="00C1753B"/>
    <w:rsid w:val="00C246E4"/>
    <w:rsid w:val="00C25DC4"/>
    <w:rsid w:val="00C260DF"/>
    <w:rsid w:val="00C30F81"/>
    <w:rsid w:val="00C32F95"/>
    <w:rsid w:val="00C3696E"/>
    <w:rsid w:val="00C37A76"/>
    <w:rsid w:val="00C40810"/>
    <w:rsid w:val="00C40D0C"/>
    <w:rsid w:val="00C41671"/>
    <w:rsid w:val="00C41933"/>
    <w:rsid w:val="00C41A89"/>
    <w:rsid w:val="00C43B77"/>
    <w:rsid w:val="00C4563C"/>
    <w:rsid w:val="00C45CA6"/>
    <w:rsid w:val="00C4663F"/>
    <w:rsid w:val="00C466F6"/>
    <w:rsid w:val="00C46F3F"/>
    <w:rsid w:val="00C47483"/>
    <w:rsid w:val="00C508F6"/>
    <w:rsid w:val="00C50C09"/>
    <w:rsid w:val="00C51444"/>
    <w:rsid w:val="00C5327A"/>
    <w:rsid w:val="00C535AD"/>
    <w:rsid w:val="00C54BB0"/>
    <w:rsid w:val="00C55F4D"/>
    <w:rsid w:val="00C56532"/>
    <w:rsid w:val="00C57BF7"/>
    <w:rsid w:val="00C60049"/>
    <w:rsid w:val="00C6513E"/>
    <w:rsid w:val="00C659DE"/>
    <w:rsid w:val="00C65A82"/>
    <w:rsid w:val="00C65F9F"/>
    <w:rsid w:val="00C66260"/>
    <w:rsid w:val="00C71C4A"/>
    <w:rsid w:val="00C721E6"/>
    <w:rsid w:val="00C74EC9"/>
    <w:rsid w:val="00C74F0A"/>
    <w:rsid w:val="00C75128"/>
    <w:rsid w:val="00C76465"/>
    <w:rsid w:val="00C808C7"/>
    <w:rsid w:val="00C81233"/>
    <w:rsid w:val="00C81427"/>
    <w:rsid w:val="00C814AF"/>
    <w:rsid w:val="00C82036"/>
    <w:rsid w:val="00C835BF"/>
    <w:rsid w:val="00C85A9E"/>
    <w:rsid w:val="00C86523"/>
    <w:rsid w:val="00C92349"/>
    <w:rsid w:val="00C92728"/>
    <w:rsid w:val="00C94E99"/>
    <w:rsid w:val="00C97820"/>
    <w:rsid w:val="00CA2B61"/>
    <w:rsid w:val="00CA4B57"/>
    <w:rsid w:val="00CA62AB"/>
    <w:rsid w:val="00CA652C"/>
    <w:rsid w:val="00CB0C09"/>
    <w:rsid w:val="00CB1826"/>
    <w:rsid w:val="00CB24DA"/>
    <w:rsid w:val="00CB26AC"/>
    <w:rsid w:val="00CB55B9"/>
    <w:rsid w:val="00CB6BE7"/>
    <w:rsid w:val="00CC06CA"/>
    <w:rsid w:val="00CC0702"/>
    <w:rsid w:val="00CC2D77"/>
    <w:rsid w:val="00CC2E68"/>
    <w:rsid w:val="00CC31BD"/>
    <w:rsid w:val="00CC342F"/>
    <w:rsid w:val="00CC44E6"/>
    <w:rsid w:val="00CC4A04"/>
    <w:rsid w:val="00CC675B"/>
    <w:rsid w:val="00CC730F"/>
    <w:rsid w:val="00CC73D9"/>
    <w:rsid w:val="00CD082A"/>
    <w:rsid w:val="00CD1475"/>
    <w:rsid w:val="00CD2719"/>
    <w:rsid w:val="00CD41C3"/>
    <w:rsid w:val="00CD49DB"/>
    <w:rsid w:val="00CD577D"/>
    <w:rsid w:val="00CD5F2B"/>
    <w:rsid w:val="00CD6581"/>
    <w:rsid w:val="00CD66F4"/>
    <w:rsid w:val="00CD6CDC"/>
    <w:rsid w:val="00CD6DCF"/>
    <w:rsid w:val="00CD6FC3"/>
    <w:rsid w:val="00CD75BB"/>
    <w:rsid w:val="00CE0FD3"/>
    <w:rsid w:val="00CE1252"/>
    <w:rsid w:val="00CE2253"/>
    <w:rsid w:val="00CE291C"/>
    <w:rsid w:val="00CE4C45"/>
    <w:rsid w:val="00CE50B2"/>
    <w:rsid w:val="00CE59D7"/>
    <w:rsid w:val="00CF085C"/>
    <w:rsid w:val="00CF136C"/>
    <w:rsid w:val="00CF223C"/>
    <w:rsid w:val="00CF264E"/>
    <w:rsid w:val="00CF4421"/>
    <w:rsid w:val="00CF5C6B"/>
    <w:rsid w:val="00CF6DB8"/>
    <w:rsid w:val="00CF776B"/>
    <w:rsid w:val="00CF77FF"/>
    <w:rsid w:val="00CF7CBF"/>
    <w:rsid w:val="00D0531A"/>
    <w:rsid w:val="00D055AC"/>
    <w:rsid w:val="00D077B6"/>
    <w:rsid w:val="00D07B96"/>
    <w:rsid w:val="00D07CD5"/>
    <w:rsid w:val="00D07E8F"/>
    <w:rsid w:val="00D10FA0"/>
    <w:rsid w:val="00D1341C"/>
    <w:rsid w:val="00D15176"/>
    <w:rsid w:val="00D15423"/>
    <w:rsid w:val="00D15F32"/>
    <w:rsid w:val="00D164B4"/>
    <w:rsid w:val="00D210FA"/>
    <w:rsid w:val="00D21C26"/>
    <w:rsid w:val="00D2338C"/>
    <w:rsid w:val="00D23EEC"/>
    <w:rsid w:val="00D25084"/>
    <w:rsid w:val="00D250BA"/>
    <w:rsid w:val="00D255B6"/>
    <w:rsid w:val="00D27F11"/>
    <w:rsid w:val="00D304DD"/>
    <w:rsid w:val="00D337D5"/>
    <w:rsid w:val="00D3465E"/>
    <w:rsid w:val="00D3548F"/>
    <w:rsid w:val="00D35DA2"/>
    <w:rsid w:val="00D36D75"/>
    <w:rsid w:val="00D37DD4"/>
    <w:rsid w:val="00D37EDD"/>
    <w:rsid w:val="00D40302"/>
    <w:rsid w:val="00D411A4"/>
    <w:rsid w:val="00D41420"/>
    <w:rsid w:val="00D4169A"/>
    <w:rsid w:val="00D432D3"/>
    <w:rsid w:val="00D4651D"/>
    <w:rsid w:val="00D4656A"/>
    <w:rsid w:val="00D5269D"/>
    <w:rsid w:val="00D53AF5"/>
    <w:rsid w:val="00D5502E"/>
    <w:rsid w:val="00D57E33"/>
    <w:rsid w:val="00D6069E"/>
    <w:rsid w:val="00D614C2"/>
    <w:rsid w:val="00D65CDE"/>
    <w:rsid w:val="00D7335E"/>
    <w:rsid w:val="00D736B2"/>
    <w:rsid w:val="00D73E16"/>
    <w:rsid w:val="00D75555"/>
    <w:rsid w:val="00D75BAA"/>
    <w:rsid w:val="00D77CCD"/>
    <w:rsid w:val="00D77D63"/>
    <w:rsid w:val="00D81B91"/>
    <w:rsid w:val="00D830DF"/>
    <w:rsid w:val="00D83495"/>
    <w:rsid w:val="00D83F7D"/>
    <w:rsid w:val="00D8598B"/>
    <w:rsid w:val="00D86B4B"/>
    <w:rsid w:val="00D86E73"/>
    <w:rsid w:val="00D871D6"/>
    <w:rsid w:val="00D87E27"/>
    <w:rsid w:val="00D90398"/>
    <w:rsid w:val="00D91862"/>
    <w:rsid w:val="00D9311D"/>
    <w:rsid w:val="00D94BAA"/>
    <w:rsid w:val="00D951AC"/>
    <w:rsid w:val="00D9680B"/>
    <w:rsid w:val="00D96AA7"/>
    <w:rsid w:val="00DA3285"/>
    <w:rsid w:val="00DA3807"/>
    <w:rsid w:val="00DA3AAB"/>
    <w:rsid w:val="00DB126A"/>
    <w:rsid w:val="00DB1536"/>
    <w:rsid w:val="00DC0137"/>
    <w:rsid w:val="00DC0575"/>
    <w:rsid w:val="00DC1037"/>
    <w:rsid w:val="00DC1BAA"/>
    <w:rsid w:val="00DC1D9A"/>
    <w:rsid w:val="00DC2785"/>
    <w:rsid w:val="00DC29B6"/>
    <w:rsid w:val="00DC2C6E"/>
    <w:rsid w:val="00DC64B8"/>
    <w:rsid w:val="00DC7689"/>
    <w:rsid w:val="00DD1132"/>
    <w:rsid w:val="00DD11D0"/>
    <w:rsid w:val="00DD3354"/>
    <w:rsid w:val="00DD40DC"/>
    <w:rsid w:val="00DD7634"/>
    <w:rsid w:val="00DD7C40"/>
    <w:rsid w:val="00DE13C6"/>
    <w:rsid w:val="00DE2B95"/>
    <w:rsid w:val="00DE4F4D"/>
    <w:rsid w:val="00DE5F75"/>
    <w:rsid w:val="00DE6604"/>
    <w:rsid w:val="00DE7B2C"/>
    <w:rsid w:val="00DE7E2E"/>
    <w:rsid w:val="00DF1EEB"/>
    <w:rsid w:val="00DF3E61"/>
    <w:rsid w:val="00DF4AFC"/>
    <w:rsid w:val="00DF553E"/>
    <w:rsid w:val="00DF55B9"/>
    <w:rsid w:val="00DF59C0"/>
    <w:rsid w:val="00DF682D"/>
    <w:rsid w:val="00DF6980"/>
    <w:rsid w:val="00DF6C11"/>
    <w:rsid w:val="00DF7224"/>
    <w:rsid w:val="00E0044A"/>
    <w:rsid w:val="00E00EC3"/>
    <w:rsid w:val="00E01AEE"/>
    <w:rsid w:val="00E02FAE"/>
    <w:rsid w:val="00E04A32"/>
    <w:rsid w:val="00E05C94"/>
    <w:rsid w:val="00E05F85"/>
    <w:rsid w:val="00E1108C"/>
    <w:rsid w:val="00E11C6C"/>
    <w:rsid w:val="00E12047"/>
    <w:rsid w:val="00E130D6"/>
    <w:rsid w:val="00E154B6"/>
    <w:rsid w:val="00E154FD"/>
    <w:rsid w:val="00E158FC"/>
    <w:rsid w:val="00E20528"/>
    <w:rsid w:val="00E2309A"/>
    <w:rsid w:val="00E237D7"/>
    <w:rsid w:val="00E2570F"/>
    <w:rsid w:val="00E26E9F"/>
    <w:rsid w:val="00E314CB"/>
    <w:rsid w:val="00E31B0B"/>
    <w:rsid w:val="00E31B99"/>
    <w:rsid w:val="00E32156"/>
    <w:rsid w:val="00E32B6C"/>
    <w:rsid w:val="00E344F0"/>
    <w:rsid w:val="00E347D2"/>
    <w:rsid w:val="00E34BF8"/>
    <w:rsid w:val="00E351B0"/>
    <w:rsid w:val="00E42C45"/>
    <w:rsid w:val="00E434A8"/>
    <w:rsid w:val="00E45382"/>
    <w:rsid w:val="00E50A1F"/>
    <w:rsid w:val="00E50E44"/>
    <w:rsid w:val="00E511E8"/>
    <w:rsid w:val="00E526CF"/>
    <w:rsid w:val="00E5270A"/>
    <w:rsid w:val="00E5414F"/>
    <w:rsid w:val="00E54864"/>
    <w:rsid w:val="00E5759D"/>
    <w:rsid w:val="00E577A2"/>
    <w:rsid w:val="00E57F0A"/>
    <w:rsid w:val="00E60993"/>
    <w:rsid w:val="00E62095"/>
    <w:rsid w:val="00E62A15"/>
    <w:rsid w:val="00E62EDC"/>
    <w:rsid w:val="00E62F54"/>
    <w:rsid w:val="00E643F7"/>
    <w:rsid w:val="00E6784A"/>
    <w:rsid w:val="00E67DAD"/>
    <w:rsid w:val="00E67E2A"/>
    <w:rsid w:val="00E701B6"/>
    <w:rsid w:val="00E71439"/>
    <w:rsid w:val="00E7547A"/>
    <w:rsid w:val="00E769C0"/>
    <w:rsid w:val="00E77314"/>
    <w:rsid w:val="00E77F76"/>
    <w:rsid w:val="00E810DD"/>
    <w:rsid w:val="00E82388"/>
    <w:rsid w:val="00E82CC2"/>
    <w:rsid w:val="00E836BA"/>
    <w:rsid w:val="00E83FBB"/>
    <w:rsid w:val="00E84470"/>
    <w:rsid w:val="00E844C2"/>
    <w:rsid w:val="00E8533D"/>
    <w:rsid w:val="00E85528"/>
    <w:rsid w:val="00E86981"/>
    <w:rsid w:val="00E874F9"/>
    <w:rsid w:val="00E879BF"/>
    <w:rsid w:val="00E90A15"/>
    <w:rsid w:val="00E91D27"/>
    <w:rsid w:val="00E92DC6"/>
    <w:rsid w:val="00E93809"/>
    <w:rsid w:val="00E971B3"/>
    <w:rsid w:val="00E97CA4"/>
    <w:rsid w:val="00EA1AB4"/>
    <w:rsid w:val="00EB0561"/>
    <w:rsid w:val="00EB0589"/>
    <w:rsid w:val="00EB21B1"/>
    <w:rsid w:val="00EB50AF"/>
    <w:rsid w:val="00EB544A"/>
    <w:rsid w:val="00EB5A66"/>
    <w:rsid w:val="00EB5E6B"/>
    <w:rsid w:val="00EB6086"/>
    <w:rsid w:val="00EB679F"/>
    <w:rsid w:val="00EB67D5"/>
    <w:rsid w:val="00EC089F"/>
    <w:rsid w:val="00EC14B8"/>
    <w:rsid w:val="00EC2533"/>
    <w:rsid w:val="00EC3465"/>
    <w:rsid w:val="00EC3969"/>
    <w:rsid w:val="00EC4799"/>
    <w:rsid w:val="00EC53BE"/>
    <w:rsid w:val="00EC6630"/>
    <w:rsid w:val="00EC6E2B"/>
    <w:rsid w:val="00EC7AE5"/>
    <w:rsid w:val="00EC7FF7"/>
    <w:rsid w:val="00ED0098"/>
    <w:rsid w:val="00ED0B23"/>
    <w:rsid w:val="00ED1A5E"/>
    <w:rsid w:val="00ED1F30"/>
    <w:rsid w:val="00ED2CF0"/>
    <w:rsid w:val="00ED7A1D"/>
    <w:rsid w:val="00EE025E"/>
    <w:rsid w:val="00EE05CD"/>
    <w:rsid w:val="00EE3ECA"/>
    <w:rsid w:val="00EE42A5"/>
    <w:rsid w:val="00EE4E82"/>
    <w:rsid w:val="00EE54AE"/>
    <w:rsid w:val="00EE5971"/>
    <w:rsid w:val="00EE65B0"/>
    <w:rsid w:val="00EE6CBE"/>
    <w:rsid w:val="00EE6E70"/>
    <w:rsid w:val="00EE7506"/>
    <w:rsid w:val="00EF049A"/>
    <w:rsid w:val="00EF4E56"/>
    <w:rsid w:val="00EF59F1"/>
    <w:rsid w:val="00EF750F"/>
    <w:rsid w:val="00EF761B"/>
    <w:rsid w:val="00F00A90"/>
    <w:rsid w:val="00F01668"/>
    <w:rsid w:val="00F052F5"/>
    <w:rsid w:val="00F07818"/>
    <w:rsid w:val="00F078FB"/>
    <w:rsid w:val="00F07A0C"/>
    <w:rsid w:val="00F07E1D"/>
    <w:rsid w:val="00F10643"/>
    <w:rsid w:val="00F13D2E"/>
    <w:rsid w:val="00F149FF"/>
    <w:rsid w:val="00F167B3"/>
    <w:rsid w:val="00F21FEC"/>
    <w:rsid w:val="00F24BC1"/>
    <w:rsid w:val="00F259A0"/>
    <w:rsid w:val="00F30498"/>
    <w:rsid w:val="00F31926"/>
    <w:rsid w:val="00F3313D"/>
    <w:rsid w:val="00F332ED"/>
    <w:rsid w:val="00F34E60"/>
    <w:rsid w:val="00F352BA"/>
    <w:rsid w:val="00F36C09"/>
    <w:rsid w:val="00F40369"/>
    <w:rsid w:val="00F4123C"/>
    <w:rsid w:val="00F41626"/>
    <w:rsid w:val="00F418E1"/>
    <w:rsid w:val="00F42822"/>
    <w:rsid w:val="00F439B2"/>
    <w:rsid w:val="00F4777A"/>
    <w:rsid w:val="00F502C8"/>
    <w:rsid w:val="00F51F68"/>
    <w:rsid w:val="00F532AE"/>
    <w:rsid w:val="00F53DE4"/>
    <w:rsid w:val="00F55ED0"/>
    <w:rsid w:val="00F560B5"/>
    <w:rsid w:val="00F56B15"/>
    <w:rsid w:val="00F56EB1"/>
    <w:rsid w:val="00F60291"/>
    <w:rsid w:val="00F60797"/>
    <w:rsid w:val="00F63B3B"/>
    <w:rsid w:val="00F63D5C"/>
    <w:rsid w:val="00F64B55"/>
    <w:rsid w:val="00F66E12"/>
    <w:rsid w:val="00F66FDB"/>
    <w:rsid w:val="00F70D81"/>
    <w:rsid w:val="00F71539"/>
    <w:rsid w:val="00F718EF"/>
    <w:rsid w:val="00F72961"/>
    <w:rsid w:val="00F72F71"/>
    <w:rsid w:val="00F73F71"/>
    <w:rsid w:val="00F77149"/>
    <w:rsid w:val="00F81D76"/>
    <w:rsid w:val="00F8211D"/>
    <w:rsid w:val="00F82CEA"/>
    <w:rsid w:val="00F82F8F"/>
    <w:rsid w:val="00F8517A"/>
    <w:rsid w:val="00F85A39"/>
    <w:rsid w:val="00F869E7"/>
    <w:rsid w:val="00F86F5D"/>
    <w:rsid w:val="00F87469"/>
    <w:rsid w:val="00F875EE"/>
    <w:rsid w:val="00F87A26"/>
    <w:rsid w:val="00F9071E"/>
    <w:rsid w:val="00F90E97"/>
    <w:rsid w:val="00F914FB"/>
    <w:rsid w:val="00F918A0"/>
    <w:rsid w:val="00F91D4B"/>
    <w:rsid w:val="00F92A18"/>
    <w:rsid w:val="00F94A00"/>
    <w:rsid w:val="00F96A1A"/>
    <w:rsid w:val="00F96E9C"/>
    <w:rsid w:val="00F97C05"/>
    <w:rsid w:val="00F97ED3"/>
    <w:rsid w:val="00F97FC3"/>
    <w:rsid w:val="00FA0404"/>
    <w:rsid w:val="00FA148E"/>
    <w:rsid w:val="00FA1871"/>
    <w:rsid w:val="00FA1F57"/>
    <w:rsid w:val="00FA2245"/>
    <w:rsid w:val="00FA29AA"/>
    <w:rsid w:val="00FA3887"/>
    <w:rsid w:val="00FA456F"/>
    <w:rsid w:val="00FA5926"/>
    <w:rsid w:val="00FA5CD0"/>
    <w:rsid w:val="00FA6D20"/>
    <w:rsid w:val="00FB1BDF"/>
    <w:rsid w:val="00FB2374"/>
    <w:rsid w:val="00FB2DD7"/>
    <w:rsid w:val="00FB3546"/>
    <w:rsid w:val="00FB4AC5"/>
    <w:rsid w:val="00FB4F3F"/>
    <w:rsid w:val="00FB5755"/>
    <w:rsid w:val="00FB616C"/>
    <w:rsid w:val="00FB76B7"/>
    <w:rsid w:val="00FC0355"/>
    <w:rsid w:val="00FC04F3"/>
    <w:rsid w:val="00FC0A7F"/>
    <w:rsid w:val="00FC31AC"/>
    <w:rsid w:val="00FC4211"/>
    <w:rsid w:val="00FC45CB"/>
    <w:rsid w:val="00FC4732"/>
    <w:rsid w:val="00FC5F2B"/>
    <w:rsid w:val="00FC73E6"/>
    <w:rsid w:val="00FC79F7"/>
    <w:rsid w:val="00FD02D5"/>
    <w:rsid w:val="00FD06F0"/>
    <w:rsid w:val="00FD1CC1"/>
    <w:rsid w:val="00FD290A"/>
    <w:rsid w:val="00FD3062"/>
    <w:rsid w:val="00FD379D"/>
    <w:rsid w:val="00FD65BA"/>
    <w:rsid w:val="00FD7062"/>
    <w:rsid w:val="00FE0E26"/>
    <w:rsid w:val="00FE168B"/>
    <w:rsid w:val="00FE3E35"/>
    <w:rsid w:val="00FE6A28"/>
    <w:rsid w:val="00FF0AE8"/>
    <w:rsid w:val="00FF0F15"/>
    <w:rsid w:val="00FF178A"/>
    <w:rsid w:val="00FF1EF7"/>
    <w:rsid w:val="00FF736B"/>
    <w:rsid w:val="00FF7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14199"/>
  <w15:chartTrackingRefBased/>
  <w15:docId w15:val="{31178C04-3DB8-4112-A1D4-204AAB352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1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19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1</TotalTime>
  <Pages>3</Pages>
  <Words>578</Words>
  <Characters>3299</Characters>
  <Application>Microsoft Office Word</Application>
  <DocSecurity>0</DocSecurity>
  <Lines>27</Lines>
  <Paragraphs>7</Paragraphs>
  <ScaleCrop>false</ScaleCrop>
  <Company/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ke, Patricia</dc:creator>
  <cp:keywords/>
  <dc:description/>
  <cp:lastModifiedBy>Lake, Patricia</cp:lastModifiedBy>
  <cp:revision>289</cp:revision>
  <cp:lastPrinted>2022-12-13T17:14:00Z</cp:lastPrinted>
  <dcterms:created xsi:type="dcterms:W3CDTF">2023-01-12T19:33:00Z</dcterms:created>
  <dcterms:modified xsi:type="dcterms:W3CDTF">2023-02-08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448d202417909cc12dd55d3a63ad1d73561c892eb9064370bd0aceb39a0419</vt:lpwstr>
  </property>
</Properties>
</file>